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CE83B" w14:textId="77777777" w:rsidR="00070827" w:rsidRPr="00662BB5" w:rsidRDefault="00070827" w:rsidP="00070827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25D4E6CC" w14:textId="77777777" w:rsidR="004C3FA7" w:rsidRDefault="004C3FA7" w:rsidP="008041E7">
      <w:pPr>
        <w:spacing w:after="0" w:line="240" w:lineRule="auto"/>
        <w:jc w:val="center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4C3FA7">
        <w:rPr>
          <w:rFonts w:eastAsia="Times New Roman" w:cstheme="minorHAnsi"/>
          <w:b/>
          <w:bCs/>
          <w:kern w:val="0"/>
          <w:lang w:eastAsia="en-ZA"/>
          <w14:ligatures w14:val="none"/>
        </w:rPr>
        <w:t>Aga Khan Development Network (AKDN) Carbon Management Tool</w:t>
      </w:r>
    </w:p>
    <w:p w14:paraId="73971E0A" w14:textId="58A5DF40" w:rsidR="008041E7" w:rsidRPr="00662BB5" w:rsidRDefault="004C3FA7" w:rsidP="008041E7">
      <w:pPr>
        <w:spacing w:after="0" w:line="240" w:lineRule="auto"/>
        <w:jc w:val="center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ZA"/>
          <w14:ligatures w14:val="none"/>
        </w:rPr>
        <w:t>Training</w:t>
      </w:r>
    </w:p>
    <w:p w14:paraId="0F36B504" w14:textId="77777777" w:rsidR="001F4FCB" w:rsidRDefault="001F4FCB" w:rsidP="008041E7">
      <w:pPr>
        <w:spacing w:after="0" w:line="240" w:lineRule="auto"/>
        <w:jc w:val="center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1B3C6C58" w14:textId="0747B2BD" w:rsidR="00070827" w:rsidRPr="00662BB5" w:rsidRDefault="004C3FA7" w:rsidP="008041E7">
      <w:pPr>
        <w:spacing w:after="0" w:line="240" w:lineRule="auto"/>
        <w:jc w:val="center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ZA"/>
          <w14:ligatures w14:val="none"/>
        </w:rPr>
        <w:t>1-4 August</w:t>
      </w:r>
      <w:r w:rsidR="00070827"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 2023</w:t>
      </w:r>
    </w:p>
    <w:p w14:paraId="40DC0E8C" w14:textId="2BE266D1" w:rsidR="00070827" w:rsidRDefault="004C3FA7" w:rsidP="00070827">
      <w:pPr>
        <w:spacing w:after="0" w:line="240" w:lineRule="auto"/>
        <w:jc w:val="center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Hatfield Office </w:t>
      </w:r>
    </w:p>
    <w:p w14:paraId="1FC3102E" w14:textId="77777777" w:rsidR="00B2108A" w:rsidRDefault="00B2108A" w:rsidP="00070827">
      <w:pPr>
        <w:spacing w:after="0" w:line="240" w:lineRule="auto"/>
        <w:jc w:val="center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321AEE33" w14:textId="77777777" w:rsidR="00070827" w:rsidRPr="00662BB5" w:rsidRDefault="00070827" w:rsidP="00070827">
      <w:pPr>
        <w:spacing w:after="0" w:line="240" w:lineRule="auto"/>
        <w:jc w:val="center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5B00E59C" w14:textId="4DF0B482" w:rsidR="00583DEE" w:rsidRPr="00662BB5" w:rsidRDefault="00583DEE" w:rsidP="00583DEE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>Meeting objectives</w:t>
      </w:r>
    </w:p>
    <w:p w14:paraId="4D726B5E" w14:textId="77777777" w:rsidR="004C3FA7" w:rsidRPr="004C3FA7" w:rsidRDefault="004C3FA7" w:rsidP="007115F4">
      <w:pPr>
        <w:pStyle w:val="ListParagraph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lang w:eastAsia="en-ZA"/>
        </w:rPr>
      </w:pPr>
      <w:r w:rsidRPr="004C3FA7">
        <w:rPr>
          <w:rFonts w:asciiTheme="minorHAnsi" w:hAnsiTheme="minorHAnsi" w:cstheme="minorHAnsi"/>
          <w:shd w:val="clear" w:color="auto" w:fill="FFFFFF"/>
        </w:rPr>
        <w:t>Introduction and Familiarization with the Tool</w:t>
      </w:r>
    </w:p>
    <w:p w14:paraId="47F942A5" w14:textId="36A77938" w:rsidR="00ED30C6" w:rsidRPr="004C3FA7" w:rsidRDefault="004C3FA7" w:rsidP="007115F4">
      <w:pPr>
        <w:pStyle w:val="ListParagraph"/>
        <w:numPr>
          <w:ilvl w:val="0"/>
          <w:numId w:val="3"/>
        </w:numPr>
        <w:jc w:val="both"/>
        <w:rPr>
          <w:rFonts w:asciiTheme="minorHAnsi" w:eastAsia="Times New Roman" w:hAnsiTheme="minorHAnsi" w:cstheme="minorHAnsi"/>
          <w:lang w:eastAsia="en-ZA"/>
        </w:rPr>
      </w:pPr>
      <w:r w:rsidRPr="004C3FA7">
        <w:rPr>
          <w:rFonts w:asciiTheme="minorHAnsi" w:hAnsiTheme="minorHAnsi" w:cstheme="minorHAnsi"/>
        </w:rPr>
        <w:t xml:space="preserve">Deep Dive into the Tool and Energy Management </w:t>
      </w:r>
    </w:p>
    <w:p w14:paraId="4E6AD48F" w14:textId="5444F5DE" w:rsidR="00F82F2E" w:rsidRPr="004C3FA7" w:rsidRDefault="004C3FA7" w:rsidP="004C3FA7">
      <w:pPr>
        <w:pStyle w:val="ListParagraph"/>
        <w:numPr>
          <w:ilvl w:val="0"/>
          <w:numId w:val="3"/>
        </w:numPr>
        <w:jc w:val="both"/>
        <w:rPr>
          <w:rFonts w:eastAsia="Times New Roman" w:cstheme="minorHAnsi"/>
          <w:b/>
          <w:bCs/>
          <w:lang w:eastAsia="en-ZA"/>
        </w:rPr>
      </w:pPr>
      <w:r w:rsidRPr="004C3FA7">
        <w:rPr>
          <w:rFonts w:cstheme="minorHAnsi"/>
          <w:shd w:val="clear" w:color="auto" w:fill="FFFFFF"/>
        </w:rPr>
        <w:t>Practical Application - Site Visit</w:t>
      </w:r>
    </w:p>
    <w:p w14:paraId="6DBB2FBA" w14:textId="274E2FFE" w:rsidR="004C3FA7" w:rsidRDefault="004C3FA7" w:rsidP="004C3FA7">
      <w:pPr>
        <w:pStyle w:val="ListParagraph"/>
        <w:numPr>
          <w:ilvl w:val="0"/>
          <w:numId w:val="3"/>
        </w:numPr>
        <w:jc w:val="both"/>
        <w:rPr>
          <w:rFonts w:eastAsia="Times New Roman" w:cstheme="minorHAnsi"/>
          <w:lang w:eastAsia="en-ZA"/>
        </w:rPr>
      </w:pPr>
      <w:r w:rsidRPr="004C3FA7">
        <w:rPr>
          <w:rFonts w:eastAsia="Times New Roman" w:cstheme="minorHAnsi"/>
          <w:lang w:eastAsia="en-ZA"/>
        </w:rPr>
        <w:t>Practical Application - Analysis and Improvement Strategies</w:t>
      </w:r>
    </w:p>
    <w:p w14:paraId="5D5290DB" w14:textId="6975CE36" w:rsidR="004C3FA7" w:rsidRPr="004C3FA7" w:rsidRDefault="004C3FA7" w:rsidP="004C3FA7">
      <w:pPr>
        <w:pStyle w:val="ListParagraph"/>
        <w:numPr>
          <w:ilvl w:val="0"/>
          <w:numId w:val="3"/>
        </w:numPr>
        <w:jc w:val="both"/>
        <w:rPr>
          <w:rFonts w:eastAsia="Times New Roman" w:cstheme="minorHAnsi"/>
          <w:lang w:eastAsia="en-ZA"/>
        </w:rPr>
      </w:pPr>
      <w:r w:rsidRPr="004C3FA7">
        <w:rPr>
          <w:rFonts w:eastAsia="Times New Roman" w:cstheme="minorHAnsi"/>
          <w:lang w:eastAsia="en-ZA"/>
        </w:rPr>
        <w:t>Reflections and Feedback</w:t>
      </w:r>
    </w:p>
    <w:p w14:paraId="63509F86" w14:textId="77777777" w:rsidR="00846ADB" w:rsidRDefault="00846ADB" w:rsidP="00070827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13943698" w14:textId="3169567B" w:rsidR="00070827" w:rsidRPr="00662BB5" w:rsidRDefault="00070827" w:rsidP="00070827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Day 1: </w:t>
      </w:r>
      <w:r w:rsidR="004C3FA7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1 </w:t>
      </w:r>
      <w:proofErr w:type="gramStart"/>
      <w:r w:rsidR="004C3FA7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August </w:t>
      </w:r>
      <w:r w:rsidR="000149E4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 Tuesday</w:t>
      </w:r>
      <w:proofErr w:type="gramEnd"/>
      <w:r w:rsidR="000149E4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 </w:t>
      </w:r>
      <w:r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>2023</w:t>
      </w:r>
    </w:p>
    <w:p w14:paraId="7C60D869" w14:textId="77777777" w:rsidR="00FD03FB" w:rsidRPr="00662BB5" w:rsidRDefault="00FD03FB" w:rsidP="00070827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34301043" w14:textId="29FAD9A1" w:rsidR="00D83242" w:rsidRDefault="00D83242" w:rsidP="009113CC">
      <w:pPr>
        <w:spacing w:after="0" w:line="240" w:lineRule="auto"/>
        <w:ind w:firstLine="720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Chair: </w:t>
      </w:r>
      <w:r w:rsidR="004C3FA7">
        <w:rPr>
          <w:rFonts w:eastAsia="Times New Roman" w:cstheme="minorHAnsi"/>
          <w:b/>
          <w:bCs/>
          <w:kern w:val="0"/>
          <w:lang w:eastAsia="en-ZA"/>
          <w14:ligatures w14:val="none"/>
        </w:rPr>
        <w:t>Craig Parker</w:t>
      </w:r>
    </w:p>
    <w:p w14:paraId="5623F4B7" w14:textId="77777777" w:rsidR="00373FEB" w:rsidRPr="00662BB5" w:rsidRDefault="00373FEB" w:rsidP="009113CC">
      <w:pPr>
        <w:spacing w:after="0" w:line="240" w:lineRule="auto"/>
        <w:ind w:firstLine="720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655C96F1" w14:textId="42093530" w:rsidR="009113CC" w:rsidRPr="00662BB5" w:rsidRDefault="00373FEB" w:rsidP="00070827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bookmarkStart w:id="0" w:name="_Hlk140757929"/>
      <w:r w:rsidRPr="00373FEB">
        <w:rPr>
          <w:rFonts w:eastAsia="Times New Roman" w:cstheme="minorHAnsi"/>
          <w:b/>
          <w:bCs/>
          <w:kern w:val="0"/>
          <w:lang w:eastAsia="en-ZA"/>
          <w14:ligatures w14:val="none"/>
        </w:rPr>
        <w:t>Introduction and Familiarization with the To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"/>
        <w:gridCol w:w="5360"/>
        <w:gridCol w:w="1985"/>
      </w:tblGrid>
      <w:tr w:rsidR="00554B86" w:rsidRPr="00662BB5" w14:paraId="625A54C0" w14:textId="77777777" w:rsidTr="00383078">
        <w:trPr>
          <w:trHeight w:val="427"/>
        </w:trPr>
        <w:tc>
          <w:tcPr>
            <w:tcW w:w="0" w:type="auto"/>
            <w:shd w:val="clear" w:color="auto" w:fill="8EAADB" w:themeFill="accent1" w:themeFillTint="99"/>
          </w:tcPr>
          <w:p w14:paraId="0CFDD030" w14:textId="20CA3DC3" w:rsidR="00554B86" w:rsidRPr="00662BB5" w:rsidRDefault="00554B86" w:rsidP="00070827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Time</w:t>
            </w:r>
          </w:p>
        </w:tc>
        <w:tc>
          <w:tcPr>
            <w:tcW w:w="5360" w:type="dxa"/>
            <w:shd w:val="clear" w:color="auto" w:fill="8EAADB" w:themeFill="accent1" w:themeFillTint="99"/>
          </w:tcPr>
          <w:p w14:paraId="002869E7" w14:textId="659CB452" w:rsidR="00554B86" w:rsidRPr="00662BB5" w:rsidRDefault="00554B86" w:rsidP="00070827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Item</w:t>
            </w:r>
          </w:p>
        </w:tc>
        <w:tc>
          <w:tcPr>
            <w:tcW w:w="1985" w:type="dxa"/>
            <w:shd w:val="clear" w:color="auto" w:fill="8EAADB" w:themeFill="accent1" w:themeFillTint="99"/>
          </w:tcPr>
          <w:p w14:paraId="297379B1" w14:textId="04F54D6D" w:rsidR="00554B86" w:rsidRPr="00662BB5" w:rsidRDefault="00554B86" w:rsidP="00070827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Lead</w:t>
            </w:r>
          </w:p>
        </w:tc>
      </w:tr>
      <w:tr w:rsidR="0079172E" w:rsidRPr="0079172E" w14:paraId="285E75F2" w14:textId="77777777" w:rsidTr="0079172E">
        <w:trPr>
          <w:trHeight w:val="427"/>
        </w:trPr>
        <w:tc>
          <w:tcPr>
            <w:tcW w:w="0" w:type="auto"/>
            <w:shd w:val="clear" w:color="auto" w:fill="auto"/>
          </w:tcPr>
          <w:p w14:paraId="5D685824" w14:textId="12F3E252" w:rsidR="0079172E" w:rsidRPr="0079172E" w:rsidRDefault="0079172E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79172E">
              <w:rPr>
                <w:rFonts w:eastAsia="Times New Roman" w:cstheme="minorHAnsi"/>
                <w:kern w:val="0"/>
                <w:lang w:eastAsia="en-ZA"/>
                <w14:ligatures w14:val="none"/>
              </w:rPr>
              <w:t>0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8</w:t>
            </w: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3</w:t>
            </w: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0 – 0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9</w:t>
            </w: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</w:p>
        </w:tc>
        <w:tc>
          <w:tcPr>
            <w:tcW w:w="5360" w:type="dxa"/>
            <w:shd w:val="clear" w:color="auto" w:fill="auto"/>
          </w:tcPr>
          <w:p w14:paraId="070A4E86" w14:textId="09B28775" w:rsidR="0079172E" w:rsidRPr="0079172E" w:rsidRDefault="0079172E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Arrival and registration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, Introductions</w:t>
            </w:r>
          </w:p>
        </w:tc>
        <w:tc>
          <w:tcPr>
            <w:tcW w:w="1985" w:type="dxa"/>
            <w:shd w:val="clear" w:color="auto" w:fill="auto"/>
          </w:tcPr>
          <w:p w14:paraId="31731E4E" w14:textId="74E43345" w:rsidR="0079172E" w:rsidRPr="0079172E" w:rsidRDefault="0079172E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All</w:t>
            </w:r>
          </w:p>
        </w:tc>
      </w:tr>
      <w:tr w:rsidR="00AC5F04" w:rsidRPr="00662BB5" w14:paraId="2997FEC5" w14:textId="77777777" w:rsidTr="00E37C5C">
        <w:trPr>
          <w:trHeight w:val="404"/>
        </w:trPr>
        <w:tc>
          <w:tcPr>
            <w:tcW w:w="0" w:type="auto"/>
          </w:tcPr>
          <w:p w14:paraId="0E9026E4" w14:textId="49064EF2" w:rsidR="00AC5F04" w:rsidRPr="00662BB5" w:rsidRDefault="00AC5F04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09: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0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0 </w:t>
            </w:r>
            <w:r w:rsidR="00C139C5"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–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10</w:t>
            </w:r>
            <w:r w:rsidR="00321F13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</w:p>
        </w:tc>
        <w:tc>
          <w:tcPr>
            <w:tcW w:w="5360" w:type="dxa"/>
          </w:tcPr>
          <w:p w14:paraId="4B30A243" w14:textId="5472533C" w:rsidR="00AC5F04" w:rsidRPr="00662BB5" w:rsidRDefault="004C3FA7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Ice Breaker Activities: Fun activities to help the interns get to know each other and the trainers.</w:t>
            </w:r>
          </w:p>
        </w:tc>
        <w:tc>
          <w:tcPr>
            <w:tcW w:w="1985" w:type="dxa"/>
          </w:tcPr>
          <w:p w14:paraId="23CDCF57" w14:textId="5EFB4B6B" w:rsidR="00AC5F04" w:rsidRPr="00662BB5" w:rsidRDefault="004C3FA7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Craig/ Celeste </w:t>
            </w:r>
          </w:p>
        </w:tc>
      </w:tr>
      <w:tr w:rsidR="00554B86" w:rsidRPr="00662BB5" w14:paraId="6FE07A28" w14:textId="77777777" w:rsidTr="00E37C5C">
        <w:trPr>
          <w:trHeight w:val="404"/>
        </w:trPr>
        <w:tc>
          <w:tcPr>
            <w:tcW w:w="0" w:type="auto"/>
          </w:tcPr>
          <w:p w14:paraId="4F320EB4" w14:textId="64EFB507" w:rsidR="00554B86" w:rsidRPr="00662BB5" w:rsidRDefault="004C3FA7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10</w:t>
            </w:r>
            <w:r w:rsidR="00321F13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  <w:r w:rsidR="00B44D65"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- </w:t>
            </w:r>
            <w:r w:rsidR="00554B86"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="00554B86"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321F13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</w:p>
        </w:tc>
        <w:tc>
          <w:tcPr>
            <w:tcW w:w="5360" w:type="dxa"/>
          </w:tcPr>
          <w:p w14:paraId="4E6AF238" w14:textId="2A205B38" w:rsidR="00554B86" w:rsidRPr="00662BB5" w:rsidRDefault="004C3FA7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Introduction to the Aga Khan Development Network's Carbon Management Tool.</w:t>
            </w:r>
          </w:p>
        </w:tc>
        <w:tc>
          <w:tcPr>
            <w:tcW w:w="1985" w:type="dxa"/>
          </w:tcPr>
          <w:p w14:paraId="77DB3E95" w14:textId="3E1F9166" w:rsidR="00554B86" w:rsidRPr="00662BB5" w:rsidRDefault="004C3FA7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Craig</w:t>
            </w:r>
          </w:p>
        </w:tc>
      </w:tr>
      <w:tr w:rsidR="00554B86" w:rsidRPr="00662BB5" w14:paraId="6286352D" w14:textId="77777777" w:rsidTr="00E37C5C">
        <w:trPr>
          <w:trHeight w:val="425"/>
        </w:trPr>
        <w:tc>
          <w:tcPr>
            <w:tcW w:w="0" w:type="auto"/>
          </w:tcPr>
          <w:p w14:paraId="11BB4905" w14:textId="2FD4EF8E" w:rsidR="00554B86" w:rsidRPr="00662BB5" w:rsidRDefault="00554B86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321F13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  <w:r w:rsidR="00B44D65"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- 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2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4C3FA7">
              <w:rPr>
                <w:rFonts w:eastAsia="Times New Roman" w:cstheme="minorHAnsi"/>
                <w:kern w:val="0"/>
                <w:lang w:eastAsia="en-ZA"/>
                <w14:ligatures w14:val="none"/>
              </w:rPr>
              <w:t>0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0</w:t>
            </w:r>
          </w:p>
        </w:tc>
        <w:tc>
          <w:tcPr>
            <w:tcW w:w="5360" w:type="dxa"/>
          </w:tcPr>
          <w:p w14:paraId="58ECFB4A" w14:textId="55AB7AEA" w:rsidR="00554B86" w:rsidRPr="004C3FA7" w:rsidRDefault="004C3FA7" w:rsidP="00CB5EE8">
            <w:pPr>
              <w:rPr>
                <w:rFonts w:eastAsia="Times New Roman" w:cstheme="minorHAnsi"/>
              </w:rPr>
            </w:pPr>
            <w:r w:rsidRPr="004C3FA7">
              <w:rPr>
                <w:rFonts w:eastAsia="Times New Roman" w:cstheme="minorHAnsi"/>
              </w:rPr>
              <w:t>Understanding the purpose and scope of the tool, and its basic structure.</w:t>
            </w:r>
          </w:p>
        </w:tc>
        <w:tc>
          <w:tcPr>
            <w:tcW w:w="1985" w:type="dxa"/>
          </w:tcPr>
          <w:p w14:paraId="167121BF" w14:textId="0462999B" w:rsidR="00554B86" w:rsidRPr="00662BB5" w:rsidRDefault="00554B86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tr w:rsidR="00321F13" w:rsidRPr="00321F13" w14:paraId="54DF1C55" w14:textId="77777777" w:rsidTr="00383078">
        <w:trPr>
          <w:trHeight w:val="403"/>
        </w:trPr>
        <w:tc>
          <w:tcPr>
            <w:tcW w:w="0" w:type="auto"/>
            <w:shd w:val="clear" w:color="auto" w:fill="8EAADB" w:themeFill="accent1" w:themeFillTint="99"/>
          </w:tcPr>
          <w:p w14:paraId="7F2D6949" w14:textId="0DAA5C2D" w:rsidR="00321F13" w:rsidRPr="00321F13" w:rsidRDefault="00321F13" w:rsidP="00070827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321F13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1</w:t>
            </w:r>
            <w:r w:rsidR="000A1968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2</w:t>
            </w:r>
            <w:r w:rsidRPr="00321F13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:</w:t>
            </w:r>
            <w:r w:rsidR="000A1968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0</w:t>
            </w:r>
            <w:r w:rsidRPr="00321F13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0 – 1</w:t>
            </w:r>
            <w:r w:rsidR="000A1968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3</w:t>
            </w:r>
            <w:r w:rsidRPr="00321F13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:</w:t>
            </w:r>
            <w:r w:rsidR="000A1968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00</w:t>
            </w:r>
          </w:p>
        </w:tc>
        <w:tc>
          <w:tcPr>
            <w:tcW w:w="5360" w:type="dxa"/>
            <w:shd w:val="clear" w:color="auto" w:fill="8EAADB" w:themeFill="accent1" w:themeFillTint="99"/>
          </w:tcPr>
          <w:p w14:paraId="0C2D19B2" w14:textId="09172E83" w:rsidR="00321F13" w:rsidRPr="00321F13" w:rsidRDefault="000A1968" w:rsidP="00070827">
            <w:pPr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>
              <w:rPr>
                <w:rFonts w:eastAsia="Times New Roman" w:cstheme="minorHAnsi"/>
                <w:b/>
                <w:bCs/>
                <w:color w:val="FFFFFF" w:themeColor="background1"/>
              </w:rPr>
              <w:t>Lunch Break</w:t>
            </w:r>
          </w:p>
        </w:tc>
        <w:tc>
          <w:tcPr>
            <w:tcW w:w="1985" w:type="dxa"/>
            <w:shd w:val="clear" w:color="auto" w:fill="8EAADB" w:themeFill="accent1" w:themeFillTint="99"/>
          </w:tcPr>
          <w:p w14:paraId="393F8506" w14:textId="6EA77216" w:rsidR="00321F13" w:rsidRPr="00321F13" w:rsidRDefault="00321F13" w:rsidP="00070827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321F13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All</w:t>
            </w:r>
          </w:p>
        </w:tc>
      </w:tr>
      <w:tr w:rsidR="00554B86" w:rsidRPr="00662BB5" w14:paraId="1DBEC3E9" w14:textId="77777777" w:rsidTr="00E37C5C">
        <w:trPr>
          <w:trHeight w:val="423"/>
        </w:trPr>
        <w:tc>
          <w:tcPr>
            <w:tcW w:w="0" w:type="auto"/>
          </w:tcPr>
          <w:p w14:paraId="7E110C4F" w14:textId="40065089" w:rsidR="00554B86" w:rsidRPr="00662BB5" w:rsidRDefault="00554B86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3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  <w:r w:rsidR="00C33718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</w:t>
            </w:r>
            <w:r w:rsidR="00D466B9">
              <w:rPr>
                <w:rFonts w:eastAsia="Times New Roman" w:cstheme="minorHAnsi"/>
                <w:kern w:val="0"/>
                <w:lang w:eastAsia="en-ZA"/>
                <w14:ligatures w14:val="none"/>
              </w:rPr>
              <w:t>–</w:t>
            </w:r>
            <w:r w:rsidR="00C33718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</w:t>
            </w:r>
            <w:r w:rsidR="00D466B9"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4</w:t>
            </w:r>
            <w:r w:rsidR="00D466B9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</w:p>
        </w:tc>
        <w:tc>
          <w:tcPr>
            <w:tcW w:w="5360" w:type="dxa"/>
          </w:tcPr>
          <w:p w14:paraId="6F123AD8" w14:textId="0C60C54D" w:rsidR="00554B86" w:rsidRPr="00662BB5" w:rsidRDefault="000A1968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0A1968">
              <w:rPr>
                <w:rFonts w:eastAsia="Times New Roman" w:cstheme="minorHAnsi"/>
              </w:rPr>
              <w:t>Understanding the tool's coverage of Scope 1, 2, and 3 greenhouse gas emissions, including supply chain and specific areas relevant to the healthcare sector</w:t>
            </w:r>
          </w:p>
        </w:tc>
        <w:tc>
          <w:tcPr>
            <w:tcW w:w="1985" w:type="dxa"/>
          </w:tcPr>
          <w:p w14:paraId="296862E3" w14:textId="4C704FD9" w:rsidR="00554B86" w:rsidRPr="00662BB5" w:rsidRDefault="00554B86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tr w:rsidR="00554B86" w:rsidRPr="00662BB5" w14:paraId="6416F5D1" w14:textId="77777777" w:rsidTr="00E37C5C">
        <w:trPr>
          <w:trHeight w:val="299"/>
        </w:trPr>
        <w:tc>
          <w:tcPr>
            <w:tcW w:w="0" w:type="auto"/>
          </w:tcPr>
          <w:p w14:paraId="3A6E938B" w14:textId="08A7DC56" w:rsidR="00554B86" w:rsidRPr="00662BB5" w:rsidRDefault="00554B86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4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  <w:r w:rsidR="00D036C8"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- 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5</w:t>
            </w:r>
            <w:r w:rsidRPr="00662BB5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</w:p>
        </w:tc>
        <w:tc>
          <w:tcPr>
            <w:tcW w:w="5360" w:type="dxa"/>
          </w:tcPr>
          <w:p w14:paraId="3F1F036D" w14:textId="3EBF2D12" w:rsidR="00554B86" w:rsidRPr="00662BB5" w:rsidRDefault="000A1968" w:rsidP="00070827">
            <w:pPr>
              <w:rPr>
                <w:rFonts w:eastAsia="Times New Roman" w:cstheme="minorHAnsi"/>
              </w:rPr>
            </w:pPr>
            <w:r w:rsidRPr="000A1968">
              <w:rPr>
                <w:rFonts w:eastAsia="Times New Roman" w:cstheme="minorHAnsi"/>
              </w:rPr>
              <w:t>Hands-on session: Navigating through the tool and understanding how it converts input data into instant carbon read-outs and simple diagnostic dashboards</w:t>
            </w:r>
          </w:p>
        </w:tc>
        <w:tc>
          <w:tcPr>
            <w:tcW w:w="1985" w:type="dxa"/>
          </w:tcPr>
          <w:p w14:paraId="23D354D3" w14:textId="556ACDCC" w:rsidR="00554B86" w:rsidRPr="00662BB5" w:rsidRDefault="00554B86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tr w:rsidR="006E257F" w:rsidRPr="00662BB5" w14:paraId="33A5B5E5" w14:textId="77777777" w:rsidTr="00E37C5C">
        <w:trPr>
          <w:trHeight w:val="299"/>
        </w:trPr>
        <w:tc>
          <w:tcPr>
            <w:tcW w:w="0" w:type="auto"/>
          </w:tcPr>
          <w:p w14:paraId="35208DAD" w14:textId="23267E3A" w:rsidR="006E257F" w:rsidRPr="00662BB5" w:rsidRDefault="006E257F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1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5</w:t>
            </w: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00</w:t>
            </w: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– 1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6</w:t>
            </w:r>
            <w:r w:rsidR="00321F13">
              <w:rPr>
                <w:rFonts w:eastAsia="Times New Roman" w:cstheme="minorHAnsi"/>
                <w:kern w:val="0"/>
                <w:lang w:eastAsia="en-ZA"/>
                <w14:ligatures w14:val="none"/>
              </w:rPr>
              <w:t>:</w:t>
            </w:r>
            <w:r w:rsid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3</w:t>
            </w:r>
            <w:r w:rsidR="00321F13">
              <w:rPr>
                <w:rFonts w:eastAsia="Times New Roman" w:cstheme="minorHAnsi"/>
                <w:kern w:val="0"/>
                <w:lang w:eastAsia="en-ZA"/>
                <w14:ligatures w14:val="none"/>
              </w:rPr>
              <w:t>0</w:t>
            </w:r>
          </w:p>
        </w:tc>
        <w:tc>
          <w:tcPr>
            <w:tcW w:w="5360" w:type="dxa"/>
          </w:tcPr>
          <w:p w14:paraId="3CE806A8" w14:textId="2250A83C" w:rsidR="006E257F" w:rsidRPr="00662BB5" w:rsidRDefault="000A1968" w:rsidP="00070827">
            <w:pPr>
              <w:rPr>
                <w:rFonts w:eastAsia="Times New Roman" w:cstheme="minorHAnsi"/>
              </w:rPr>
            </w:pPr>
            <w:r w:rsidRPr="000A1968">
              <w:rPr>
                <w:rFonts w:eastAsia="Times New Roman" w:cstheme="minorHAnsi"/>
              </w:rPr>
              <w:t>Guest Session: from AKDN sharing his experience of working with the tool and answering technical questions</w:t>
            </w:r>
          </w:p>
        </w:tc>
        <w:tc>
          <w:tcPr>
            <w:tcW w:w="1985" w:type="dxa"/>
          </w:tcPr>
          <w:p w14:paraId="2C542895" w14:textId="04FE4607" w:rsidR="006E257F" w:rsidRPr="00662BB5" w:rsidRDefault="000A1968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0A1968">
              <w:rPr>
                <w:rFonts w:eastAsia="Times New Roman" w:cstheme="minorHAnsi"/>
                <w:kern w:val="0"/>
                <w:lang w:eastAsia="en-ZA"/>
                <w14:ligatures w14:val="none"/>
              </w:rPr>
              <w:t>Aquinius Mungatia</w:t>
            </w:r>
          </w:p>
        </w:tc>
      </w:tr>
      <w:tr w:rsidR="00BC2E92" w:rsidRPr="00662BB5" w14:paraId="7D6EC4AE" w14:textId="77777777" w:rsidTr="00E37C5C">
        <w:trPr>
          <w:trHeight w:val="299"/>
        </w:trPr>
        <w:tc>
          <w:tcPr>
            <w:tcW w:w="0" w:type="auto"/>
          </w:tcPr>
          <w:p w14:paraId="2042F03C" w14:textId="468B4ACC" w:rsidR="00BC2E92" w:rsidRDefault="00BC2E92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16:30 - 1700</w:t>
            </w:r>
          </w:p>
        </w:tc>
        <w:tc>
          <w:tcPr>
            <w:tcW w:w="5360" w:type="dxa"/>
          </w:tcPr>
          <w:p w14:paraId="4306EDB6" w14:textId="2E7D77BF" w:rsidR="00BC2E92" w:rsidRPr="000A1968" w:rsidRDefault="00BC2E92" w:rsidP="00070827">
            <w:pPr>
              <w:rPr>
                <w:rFonts w:eastAsia="Times New Roman" w:cstheme="minorHAnsi"/>
              </w:rPr>
            </w:pPr>
            <w:r w:rsidRPr="00BC2E92">
              <w:rPr>
                <w:rFonts w:eastAsia="Times New Roman" w:cstheme="minorHAnsi"/>
              </w:rPr>
              <w:t>Wrap-up and Q&amp;A</w:t>
            </w:r>
          </w:p>
        </w:tc>
        <w:tc>
          <w:tcPr>
            <w:tcW w:w="1985" w:type="dxa"/>
          </w:tcPr>
          <w:p w14:paraId="7BDA36A1" w14:textId="77777777" w:rsidR="00BC2E92" w:rsidRPr="000A1968" w:rsidRDefault="00BC2E92" w:rsidP="00070827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bookmarkEnd w:id="0"/>
    </w:tbl>
    <w:p w14:paraId="252DDDAF" w14:textId="77777777" w:rsidR="00CB5EE8" w:rsidRDefault="00CB5EE8" w:rsidP="007343BF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76E0C68D" w14:textId="77777777" w:rsidR="005B702C" w:rsidRDefault="005B702C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3926570A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2867860B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33EF258A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6159B04C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07182F9E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5DDECCD1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71384CCC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1A41CC50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04CBE14C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2E3A43DD" w14:textId="77777777" w:rsidR="0058798F" w:rsidRDefault="0058798F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5E8D0DE0" w14:textId="18D66660" w:rsidR="00070827" w:rsidRPr="00662BB5" w:rsidRDefault="00CB5EE8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Day 2: </w:t>
      </w:r>
      <w:r w:rsidR="00D63631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Wednesday </w:t>
      </w:r>
      <w:r w:rsidR="00AA4328">
        <w:rPr>
          <w:rFonts w:eastAsia="Times New Roman" w:cstheme="minorHAnsi"/>
          <w:b/>
          <w:bCs/>
          <w:kern w:val="0"/>
          <w:lang w:eastAsia="en-ZA"/>
          <w14:ligatures w14:val="none"/>
        </w:rPr>
        <w:t>2</w:t>
      </w:r>
      <w:r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 </w:t>
      </w:r>
      <w:r w:rsidR="00F53D16">
        <w:rPr>
          <w:rFonts w:eastAsia="Times New Roman" w:cstheme="minorHAnsi"/>
          <w:b/>
          <w:bCs/>
          <w:kern w:val="0"/>
          <w:lang w:eastAsia="en-ZA"/>
          <w14:ligatures w14:val="none"/>
        </w:rPr>
        <w:t>August</w:t>
      </w:r>
      <w:r w:rsidR="00FD03FB"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 </w:t>
      </w:r>
      <w:r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>2023</w:t>
      </w:r>
    </w:p>
    <w:p w14:paraId="003B5106" w14:textId="77777777" w:rsidR="00002B61" w:rsidRPr="00662BB5" w:rsidRDefault="00002B61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3E461472" w14:textId="3B597720" w:rsidR="00FD03FB" w:rsidRDefault="00FD03FB" w:rsidP="009113CC">
      <w:pPr>
        <w:spacing w:after="0" w:line="240" w:lineRule="auto"/>
        <w:ind w:firstLine="720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662BB5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Chair: </w:t>
      </w:r>
      <w:r w:rsidR="00D63631">
        <w:rPr>
          <w:rFonts w:eastAsia="Times New Roman" w:cstheme="minorHAnsi"/>
          <w:b/>
          <w:bCs/>
          <w:kern w:val="0"/>
          <w:lang w:eastAsia="en-ZA"/>
          <w14:ligatures w14:val="none"/>
        </w:rPr>
        <w:t>Craig Parker</w:t>
      </w:r>
    </w:p>
    <w:p w14:paraId="220A0725" w14:textId="77777777" w:rsidR="001A2DEA" w:rsidRPr="00662BB5" w:rsidRDefault="001A2DEA" w:rsidP="009113CC">
      <w:pPr>
        <w:spacing w:after="0" w:line="240" w:lineRule="auto"/>
        <w:ind w:firstLine="720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3E624E07" w14:textId="4681E0AC" w:rsidR="009113CC" w:rsidRPr="00662BB5" w:rsidRDefault="001A2DEA" w:rsidP="00CB5EE8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1A2DEA">
        <w:rPr>
          <w:rFonts w:eastAsia="Times New Roman" w:cstheme="minorHAnsi"/>
          <w:b/>
          <w:bCs/>
          <w:kern w:val="0"/>
          <w:lang w:eastAsia="en-ZA"/>
          <w14:ligatures w14:val="none"/>
        </w:rPr>
        <w:t>Deep Dive into the Tool and Energy Man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7"/>
        <w:gridCol w:w="5374"/>
        <w:gridCol w:w="2075"/>
      </w:tblGrid>
      <w:tr w:rsidR="00A25BF4" w:rsidRPr="00662BB5" w14:paraId="24C8F60A" w14:textId="77777777" w:rsidTr="00383078">
        <w:trPr>
          <w:trHeight w:val="397"/>
        </w:trPr>
        <w:tc>
          <w:tcPr>
            <w:tcW w:w="0" w:type="auto"/>
            <w:shd w:val="clear" w:color="auto" w:fill="8EAADB" w:themeFill="accent1" w:themeFillTint="99"/>
          </w:tcPr>
          <w:p w14:paraId="1A65E4E6" w14:textId="77777777" w:rsidR="00A25BF4" w:rsidRPr="00662BB5" w:rsidRDefault="00A25BF4" w:rsidP="003256C5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Time</w:t>
            </w:r>
          </w:p>
        </w:tc>
        <w:tc>
          <w:tcPr>
            <w:tcW w:w="5374" w:type="dxa"/>
            <w:shd w:val="clear" w:color="auto" w:fill="8EAADB" w:themeFill="accent1" w:themeFillTint="99"/>
          </w:tcPr>
          <w:p w14:paraId="520B1C54" w14:textId="375B81A3" w:rsidR="00A25BF4" w:rsidRPr="00662BB5" w:rsidRDefault="00A25BF4" w:rsidP="003256C5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Item</w:t>
            </w:r>
          </w:p>
        </w:tc>
        <w:tc>
          <w:tcPr>
            <w:tcW w:w="2075" w:type="dxa"/>
            <w:shd w:val="clear" w:color="auto" w:fill="8EAADB" w:themeFill="accent1" w:themeFillTint="99"/>
          </w:tcPr>
          <w:p w14:paraId="0F4A9504" w14:textId="01EC9187" w:rsidR="00A25BF4" w:rsidRPr="00662BB5" w:rsidRDefault="007B599A" w:rsidP="003256C5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Lead</w:t>
            </w:r>
          </w:p>
        </w:tc>
      </w:tr>
      <w:tr w:rsidR="00A3489B" w:rsidRPr="00A3489B" w14:paraId="359D25F4" w14:textId="77777777" w:rsidTr="00A3489B">
        <w:trPr>
          <w:trHeight w:val="363"/>
        </w:trPr>
        <w:tc>
          <w:tcPr>
            <w:tcW w:w="0" w:type="auto"/>
            <w:shd w:val="clear" w:color="auto" w:fill="auto"/>
          </w:tcPr>
          <w:p w14:paraId="27FC49A0" w14:textId="3331791F" w:rsidR="00A3489B" w:rsidRPr="00A3489B" w:rsidRDefault="00954862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954862">
              <w:rPr>
                <w:rFonts w:eastAsia="Times New Roman" w:cstheme="minorHAnsi"/>
                <w:kern w:val="0"/>
                <w:lang w:eastAsia="en-ZA"/>
                <w14:ligatures w14:val="none"/>
              </w:rPr>
              <w:t>09:00 - 10:00</w:t>
            </w:r>
          </w:p>
        </w:tc>
        <w:tc>
          <w:tcPr>
            <w:tcW w:w="5374" w:type="dxa"/>
            <w:shd w:val="clear" w:color="auto" w:fill="auto"/>
          </w:tcPr>
          <w:p w14:paraId="14A142F0" w14:textId="2BDAB926" w:rsidR="00A3489B" w:rsidRPr="00A3489B" w:rsidRDefault="00F40FED" w:rsidP="00AC4EC3">
            <w:pPr>
              <w:rPr>
                <w:rFonts w:eastAsia="Times New Roman" w:cstheme="minorHAnsi"/>
              </w:rPr>
            </w:pPr>
            <w:r w:rsidRPr="00F40FED">
              <w:rPr>
                <w:rFonts w:eastAsia="Times New Roman" w:cstheme="minorHAnsi"/>
              </w:rPr>
              <w:t>Understanding the importance of data accuracy and how to collect data from your own records.</w:t>
            </w:r>
          </w:p>
        </w:tc>
        <w:tc>
          <w:tcPr>
            <w:tcW w:w="2075" w:type="dxa"/>
            <w:shd w:val="clear" w:color="auto" w:fill="auto"/>
          </w:tcPr>
          <w:p w14:paraId="0991B36E" w14:textId="163E5A18" w:rsidR="00A3489B" w:rsidRPr="00A3489B" w:rsidRDefault="00A3489B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>
              <w:rPr>
                <w:rFonts w:eastAsia="Times New Roman" w:cstheme="minorHAnsi"/>
                <w:kern w:val="0"/>
                <w:lang w:eastAsia="en-ZA"/>
                <w14:ligatures w14:val="none"/>
              </w:rPr>
              <w:t>All</w:t>
            </w:r>
          </w:p>
        </w:tc>
      </w:tr>
      <w:tr w:rsidR="000A6C61" w:rsidRPr="00A3489B" w14:paraId="0EEC1CAB" w14:textId="77777777" w:rsidTr="00A3489B">
        <w:trPr>
          <w:trHeight w:val="363"/>
        </w:trPr>
        <w:tc>
          <w:tcPr>
            <w:tcW w:w="0" w:type="auto"/>
            <w:shd w:val="clear" w:color="auto" w:fill="auto"/>
          </w:tcPr>
          <w:p w14:paraId="51EACF1C" w14:textId="725244A1" w:rsidR="000A6C61" w:rsidRPr="00A3489B" w:rsidRDefault="00F40FED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F40FED">
              <w:rPr>
                <w:rFonts w:eastAsia="Times New Roman" w:cstheme="minorHAnsi"/>
                <w:kern w:val="0"/>
                <w:lang w:eastAsia="en-ZA"/>
                <w14:ligatures w14:val="none"/>
              </w:rPr>
              <w:t>10:00 - 11:00</w:t>
            </w:r>
          </w:p>
        </w:tc>
        <w:tc>
          <w:tcPr>
            <w:tcW w:w="5374" w:type="dxa"/>
            <w:shd w:val="clear" w:color="auto" w:fill="auto"/>
          </w:tcPr>
          <w:p w14:paraId="381839EB" w14:textId="617FEA3D" w:rsidR="000A6C61" w:rsidRDefault="005752E6" w:rsidP="00AC4EC3">
            <w:pPr>
              <w:rPr>
                <w:rFonts w:eastAsia="Times New Roman" w:cstheme="minorHAnsi"/>
              </w:rPr>
            </w:pPr>
            <w:r w:rsidRPr="005752E6">
              <w:rPr>
                <w:rFonts w:eastAsia="Times New Roman" w:cstheme="minorHAnsi"/>
              </w:rPr>
              <w:t>Learning about grid-supplied electricity and how to collect data from electricity meters.</w:t>
            </w:r>
          </w:p>
        </w:tc>
        <w:tc>
          <w:tcPr>
            <w:tcW w:w="2075" w:type="dxa"/>
            <w:shd w:val="clear" w:color="auto" w:fill="auto"/>
          </w:tcPr>
          <w:p w14:paraId="1472B08F" w14:textId="77777777" w:rsidR="000A6C61" w:rsidRDefault="000A6C61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tr w:rsidR="00F40FED" w:rsidRPr="00A3489B" w14:paraId="6A4F1627" w14:textId="77777777" w:rsidTr="00A3489B">
        <w:trPr>
          <w:trHeight w:val="363"/>
        </w:trPr>
        <w:tc>
          <w:tcPr>
            <w:tcW w:w="0" w:type="auto"/>
            <w:shd w:val="clear" w:color="auto" w:fill="auto"/>
          </w:tcPr>
          <w:p w14:paraId="2BBB1962" w14:textId="2BF62A5A" w:rsidR="00F40FED" w:rsidRPr="00F40FED" w:rsidRDefault="005752E6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5752E6">
              <w:rPr>
                <w:rFonts w:eastAsia="Times New Roman" w:cstheme="minorHAnsi"/>
                <w:kern w:val="0"/>
                <w:lang w:eastAsia="en-ZA"/>
                <w14:ligatures w14:val="none"/>
              </w:rPr>
              <w:t>11:00 - 12:00</w:t>
            </w:r>
          </w:p>
        </w:tc>
        <w:tc>
          <w:tcPr>
            <w:tcW w:w="5374" w:type="dxa"/>
            <w:shd w:val="clear" w:color="auto" w:fill="auto"/>
          </w:tcPr>
          <w:p w14:paraId="43C99526" w14:textId="02FD3E4F" w:rsidR="00F40FED" w:rsidRDefault="005752E6" w:rsidP="00AC4EC3">
            <w:pPr>
              <w:rPr>
                <w:rFonts w:eastAsia="Times New Roman" w:cstheme="minorHAnsi"/>
              </w:rPr>
            </w:pPr>
            <w:r w:rsidRPr="005752E6">
              <w:rPr>
                <w:rFonts w:eastAsia="Times New Roman" w:cstheme="minorHAnsi"/>
              </w:rPr>
              <w:t>Understanding the carbon emissions for electricity and how they vary from country to country.</w:t>
            </w:r>
          </w:p>
        </w:tc>
        <w:tc>
          <w:tcPr>
            <w:tcW w:w="2075" w:type="dxa"/>
            <w:shd w:val="clear" w:color="auto" w:fill="auto"/>
          </w:tcPr>
          <w:p w14:paraId="276BB6C3" w14:textId="77777777" w:rsidR="00F40FED" w:rsidRDefault="00F40FED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tr w:rsidR="00AC4EC3" w:rsidRPr="00662BB5" w14:paraId="38EAAED7" w14:textId="77777777" w:rsidTr="00383078">
        <w:trPr>
          <w:trHeight w:val="363"/>
        </w:trPr>
        <w:tc>
          <w:tcPr>
            <w:tcW w:w="0" w:type="auto"/>
            <w:shd w:val="clear" w:color="auto" w:fill="8EAADB" w:themeFill="accent1" w:themeFillTint="99"/>
          </w:tcPr>
          <w:p w14:paraId="65DC8158" w14:textId="49C65B26" w:rsidR="00AC4EC3" w:rsidRPr="00662BB5" w:rsidRDefault="00A8093D" w:rsidP="00AC4EC3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A8093D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12:00 - 13:00</w:t>
            </w:r>
          </w:p>
        </w:tc>
        <w:tc>
          <w:tcPr>
            <w:tcW w:w="5374" w:type="dxa"/>
            <w:shd w:val="clear" w:color="auto" w:fill="8EAADB" w:themeFill="accent1" w:themeFillTint="99"/>
          </w:tcPr>
          <w:p w14:paraId="575B08FA" w14:textId="74C879FE" w:rsidR="00AC4EC3" w:rsidRPr="00662BB5" w:rsidRDefault="00A8093D" w:rsidP="00AC4EC3">
            <w:pPr>
              <w:rPr>
                <w:rFonts w:eastAsia="Times New Roman" w:cstheme="minorHAnsi"/>
                <w:b/>
                <w:bCs/>
                <w:color w:val="FFFFFF" w:themeColor="background1"/>
              </w:rPr>
            </w:pPr>
            <w:r w:rsidRPr="00A8093D">
              <w:rPr>
                <w:rFonts w:eastAsia="Times New Roman" w:cstheme="minorHAnsi"/>
                <w:b/>
                <w:bCs/>
                <w:color w:val="FFFFFF" w:themeColor="background1"/>
              </w:rPr>
              <w:t>Lunch Break</w:t>
            </w:r>
          </w:p>
        </w:tc>
        <w:tc>
          <w:tcPr>
            <w:tcW w:w="2075" w:type="dxa"/>
            <w:shd w:val="clear" w:color="auto" w:fill="8EAADB" w:themeFill="accent1" w:themeFillTint="99"/>
          </w:tcPr>
          <w:p w14:paraId="5A7440E6" w14:textId="5EBAB0ED" w:rsidR="00AC4EC3" w:rsidRPr="00662BB5" w:rsidRDefault="00AC4EC3" w:rsidP="00AC4EC3">
            <w:pPr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</w:pPr>
            <w:r w:rsidRPr="00662BB5">
              <w:rPr>
                <w:rFonts w:eastAsia="Times New Roman" w:cstheme="minorHAnsi"/>
                <w:b/>
                <w:bCs/>
                <w:color w:val="FFFFFF" w:themeColor="background1"/>
                <w:kern w:val="0"/>
                <w:lang w:eastAsia="en-ZA"/>
                <w14:ligatures w14:val="none"/>
              </w:rPr>
              <w:t>All</w:t>
            </w:r>
          </w:p>
        </w:tc>
      </w:tr>
      <w:tr w:rsidR="00AC4EC3" w:rsidRPr="00662BB5" w14:paraId="58761B6D" w14:textId="77777777" w:rsidTr="00A8093D">
        <w:trPr>
          <w:trHeight w:val="309"/>
        </w:trPr>
        <w:tc>
          <w:tcPr>
            <w:tcW w:w="0" w:type="auto"/>
          </w:tcPr>
          <w:p w14:paraId="2F8EFAAE" w14:textId="35A69D11" w:rsidR="00AC4EC3" w:rsidRPr="00662BB5" w:rsidRDefault="001D2645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1D2645">
              <w:rPr>
                <w:rFonts w:eastAsia="Times New Roman" w:cstheme="minorHAnsi"/>
                <w:kern w:val="0"/>
                <w:lang w:eastAsia="en-ZA"/>
                <w14:ligatures w14:val="none"/>
              </w:rPr>
              <w:t>14:00 - 15:00</w:t>
            </w:r>
          </w:p>
        </w:tc>
        <w:tc>
          <w:tcPr>
            <w:tcW w:w="5374" w:type="dxa"/>
          </w:tcPr>
          <w:p w14:paraId="1B33C44C" w14:textId="70598F44" w:rsidR="00AC4EC3" w:rsidRPr="00662BB5" w:rsidRDefault="001D2645" w:rsidP="00AC4EC3">
            <w:pPr>
              <w:rPr>
                <w:rFonts w:eastAsia="Times New Roman" w:cstheme="minorHAnsi"/>
              </w:rPr>
            </w:pPr>
            <w:r w:rsidRPr="001D2645">
              <w:rPr>
                <w:rFonts w:eastAsia="Times New Roman" w:cstheme="minorHAnsi"/>
              </w:rPr>
              <w:t>Learning how to source an emissions factor from a national or international source.</w:t>
            </w:r>
          </w:p>
        </w:tc>
        <w:tc>
          <w:tcPr>
            <w:tcW w:w="2075" w:type="dxa"/>
          </w:tcPr>
          <w:p w14:paraId="2BFE5E58" w14:textId="65341DF3" w:rsidR="00AC4EC3" w:rsidRPr="00662BB5" w:rsidRDefault="00AC4EC3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tr w:rsidR="00A8093D" w:rsidRPr="00662BB5" w14:paraId="29B446C1" w14:textId="77777777" w:rsidTr="00984B60">
        <w:trPr>
          <w:trHeight w:val="203"/>
        </w:trPr>
        <w:tc>
          <w:tcPr>
            <w:tcW w:w="0" w:type="auto"/>
          </w:tcPr>
          <w:p w14:paraId="36439CE5" w14:textId="75E79BFB" w:rsidR="00A8093D" w:rsidRPr="00662BB5" w:rsidRDefault="00984B60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984B60">
              <w:rPr>
                <w:rFonts w:eastAsia="Times New Roman" w:cstheme="minorHAnsi"/>
                <w:kern w:val="0"/>
                <w:lang w:eastAsia="en-ZA"/>
                <w14:ligatures w14:val="none"/>
              </w:rPr>
              <w:t>14:00 - 15:00</w:t>
            </w:r>
          </w:p>
        </w:tc>
        <w:tc>
          <w:tcPr>
            <w:tcW w:w="5374" w:type="dxa"/>
          </w:tcPr>
          <w:p w14:paraId="5AE6BC94" w14:textId="1BDA6ED4" w:rsidR="00A8093D" w:rsidRPr="00662BB5" w:rsidRDefault="00984B60" w:rsidP="00AC4EC3">
            <w:pPr>
              <w:rPr>
                <w:rFonts w:eastAsia="Times New Roman" w:cstheme="minorHAnsi"/>
              </w:rPr>
            </w:pPr>
            <w:r w:rsidRPr="00984B60">
              <w:rPr>
                <w:rFonts w:eastAsia="Times New Roman" w:cstheme="minorHAnsi"/>
              </w:rPr>
              <w:t>Hands-on session: Entering data into the tool and interpreting the results.</w:t>
            </w:r>
          </w:p>
        </w:tc>
        <w:tc>
          <w:tcPr>
            <w:tcW w:w="2075" w:type="dxa"/>
          </w:tcPr>
          <w:p w14:paraId="60DD6D3A" w14:textId="77777777" w:rsidR="00A8093D" w:rsidRPr="00662BB5" w:rsidRDefault="00A8093D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tr w:rsidR="00984B60" w:rsidRPr="00662BB5" w14:paraId="5823DDD2" w14:textId="77777777" w:rsidTr="00984B60">
        <w:trPr>
          <w:trHeight w:val="203"/>
        </w:trPr>
        <w:tc>
          <w:tcPr>
            <w:tcW w:w="0" w:type="auto"/>
          </w:tcPr>
          <w:p w14:paraId="4D74FC0D" w14:textId="65D8F3D0" w:rsidR="00984B60" w:rsidRPr="00984B60" w:rsidRDefault="001523BF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1523BF">
              <w:rPr>
                <w:rFonts w:eastAsia="Times New Roman" w:cstheme="minorHAnsi"/>
                <w:kern w:val="0"/>
                <w:lang w:eastAsia="en-ZA"/>
                <w14:ligatures w14:val="none"/>
              </w:rPr>
              <w:t>15:00 - 16:30</w:t>
            </w:r>
          </w:p>
        </w:tc>
        <w:tc>
          <w:tcPr>
            <w:tcW w:w="5374" w:type="dxa"/>
          </w:tcPr>
          <w:p w14:paraId="1BF64F0C" w14:textId="0FC46CAC" w:rsidR="00984B60" w:rsidRPr="00662BB5" w:rsidRDefault="001523BF" w:rsidP="00AC4EC3">
            <w:pPr>
              <w:rPr>
                <w:rFonts w:eastAsia="Times New Roman" w:cstheme="minorHAnsi"/>
              </w:rPr>
            </w:pPr>
            <w:r w:rsidRPr="001523BF">
              <w:rPr>
                <w:rFonts w:eastAsia="Times New Roman" w:cstheme="minorHAnsi"/>
              </w:rPr>
              <w:t xml:space="preserve">Guest Session: Thabani Muronzie from </w:t>
            </w:r>
            <w:proofErr w:type="spellStart"/>
            <w:r w:rsidRPr="001523BF">
              <w:rPr>
                <w:rFonts w:eastAsia="Times New Roman" w:cstheme="minorHAnsi"/>
              </w:rPr>
              <w:t>Ceshhar</w:t>
            </w:r>
            <w:proofErr w:type="spellEnd"/>
            <w:r w:rsidRPr="001523BF">
              <w:rPr>
                <w:rFonts w:eastAsia="Times New Roman" w:cstheme="minorHAnsi"/>
              </w:rPr>
              <w:t xml:space="preserve"> sharing their experiences of using the tool to do the baseline assessment in Zimbabwe.</w:t>
            </w:r>
          </w:p>
        </w:tc>
        <w:tc>
          <w:tcPr>
            <w:tcW w:w="2075" w:type="dxa"/>
          </w:tcPr>
          <w:p w14:paraId="53434E68" w14:textId="455B8695" w:rsidR="00984B60" w:rsidRPr="00662BB5" w:rsidRDefault="001523BF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1523BF">
              <w:rPr>
                <w:rFonts w:eastAsia="Times New Roman" w:cstheme="minorHAnsi"/>
                <w:kern w:val="0"/>
                <w:lang w:eastAsia="en-ZA"/>
                <w14:ligatures w14:val="none"/>
              </w:rPr>
              <w:t>Thabani Muronzie</w:t>
            </w:r>
          </w:p>
        </w:tc>
      </w:tr>
      <w:tr w:rsidR="001523BF" w:rsidRPr="00662BB5" w14:paraId="4BC9AD63" w14:textId="77777777" w:rsidTr="00984B60">
        <w:trPr>
          <w:trHeight w:val="203"/>
        </w:trPr>
        <w:tc>
          <w:tcPr>
            <w:tcW w:w="0" w:type="auto"/>
          </w:tcPr>
          <w:p w14:paraId="66E8B9E8" w14:textId="77AA28E9" w:rsidR="001523BF" w:rsidRPr="001523BF" w:rsidRDefault="00D76905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D76905">
              <w:rPr>
                <w:rFonts w:eastAsia="Times New Roman" w:cstheme="minorHAnsi"/>
                <w:kern w:val="0"/>
                <w:lang w:eastAsia="en-ZA"/>
                <w14:ligatures w14:val="none"/>
              </w:rPr>
              <w:t>16:30 - 17:00</w:t>
            </w:r>
          </w:p>
        </w:tc>
        <w:tc>
          <w:tcPr>
            <w:tcW w:w="5374" w:type="dxa"/>
          </w:tcPr>
          <w:p w14:paraId="0930D5BF" w14:textId="7A3F4796" w:rsidR="001523BF" w:rsidRPr="001523BF" w:rsidRDefault="00D76905" w:rsidP="00AC4EC3">
            <w:pPr>
              <w:rPr>
                <w:rFonts w:eastAsia="Times New Roman" w:cstheme="minorHAnsi"/>
              </w:rPr>
            </w:pPr>
            <w:r w:rsidRPr="00D76905">
              <w:rPr>
                <w:rFonts w:eastAsia="Times New Roman" w:cstheme="minorHAnsi"/>
              </w:rPr>
              <w:t>Wrap-up and Q&amp;A</w:t>
            </w:r>
          </w:p>
        </w:tc>
        <w:tc>
          <w:tcPr>
            <w:tcW w:w="2075" w:type="dxa"/>
          </w:tcPr>
          <w:p w14:paraId="3184B969" w14:textId="77777777" w:rsidR="001523BF" w:rsidRPr="001523BF" w:rsidRDefault="001523BF" w:rsidP="00AC4EC3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</w:tbl>
    <w:p w14:paraId="67862CCD" w14:textId="77777777" w:rsidR="00070827" w:rsidRPr="00383078" w:rsidRDefault="00070827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32FF910D" w14:textId="77777777" w:rsidR="00531989" w:rsidRPr="00383078" w:rsidRDefault="00531989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0A6090E7" w14:textId="77777777" w:rsidR="00531989" w:rsidRPr="00383078" w:rsidRDefault="00531989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5F348B3A" w14:textId="3E20979E" w:rsidR="00531989" w:rsidRPr="00383078" w:rsidRDefault="00531989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383078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Day 3. </w:t>
      </w:r>
      <w:r w:rsidR="000149E4" w:rsidRPr="00383078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Thursday </w:t>
      </w:r>
      <w:r w:rsidRPr="00383078">
        <w:rPr>
          <w:rFonts w:eastAsia="Times New Roman" w:cstheme="minorHAnsi"/>
          <w:b/>
          <w:bCs/>
          <w:kern w:val="0"/>
          <w:lang w:eastAsia="en-ZA"/>
          <w14:ligatures w14:val="none"/>
        </w:rPr>
        <w:t>3 August 2023</w:t>
      </w:r>
    </w:p>
    <w:p w14:paraId="18052813" w14:textId="77777777" w:rsidR="00531989" w:rsidRPr="00531989" w:rsidRDefault="00531989" w:rsidP="00531989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488D4978" w14:textId="67B82FDB" w:rsidR="001A2DEA" w:rsidRPr="001A2DEA" w:rsidRDefault="001A2DEA" w:rsidP="001A2DEA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1A2DEA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Practical Application </w:t>
      </w:r>
      <w:r w:rsidR="00575B90">
        <w:rPr>
          <w:rFonts w:eastAsia="Times New Roman" w:cstheme="minorHAnsi"/>
          <w:b/>
          <w:bCs/>
          <w:kern w:val="0"/>
          <w:lang w:eastAsia="en-ZA"/>
          <w14:ligatures w14:val="none"/>
        </w:rPr>
        <w:t>–</w:t>
      </w:r>
      <w:r w:rsidRPr="001A2DEA">
        <w:rPr>
          <w:rFonts w:eastAsia="Times New Roman" w:cstheme="minorHAnsi"/>
          <w:b/>
          <w:bCs/>
          <w:kern w:val="0"/>
          <w:lang w:eastAsia="en-ZA"/>
          <w14:ligatures w14:val="none"/>
        </w:rPr>
        <w:t xml:space="preserve"> </w:t>
      </w:r>
      <w:r w:rsidR="00575B90">
        <w:rPr>
          <w:rFonts w:eastAsia="Times New Roman" w:cstheme="minorHAnsi"/>
          <w:b/>
          <w:bCs/>
          <w:kern w:val="0"/>
          <w:lang w:eastAsia="en-ZA"/>
          <w14:ligatures w14:val="none"/>
        </w:rPr>
        <w:t>Hugh Solomon Buil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5360"/>
        <w:gridCol w:w="1985"/>
      </w:tblGrid>
      <w:tr w:rsidR="00531989" w:rsidRPr="00531989" w14:paraId="357F02F1" w14:textId="77777777" w:rsidTr="00383078">
        <w:trPr>
          <w:trHeight w:val="427"/>
        </w:trPr>
        <w:tc>
          <w:tcPr>
            <w:tcW w:w="0" w:type="auto"/>
            <w:shd w:val="clear" w:color="auto" w:fill="8EAADB" w:themeFill="accent1" w:themeFillTint="99"/>
          </w:tcPr>
          <w:p w14:paraId="4C6A5098" w14:textId="77777777" w:rsidR="00531989" w:rsidRPr="00531989" w:rsidRDefault="00531989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531989">
              <w:rPr>
                <w:rFonts w:eastAsia="Times New Roman" w:cstheme="minorHAnsi"/>
                <w:kern w:val="0"/>
                <w:lang w:eastAsia="en-ZA"/>
                <w14:ligatures w14:val="none"/>
              </w:rPr>
              <w:t>Time</w:t>
            </w:r>
          </w:p>
        </w:tc>
        <w:tc>
          <w:tcPr>
            <w:tcW w:w="5360" w:type="dxa"/>
            <w:shd w:val="clear" w:color="auto" w:fill="8EAADB" w:themeFill="accent1" w:themeFillTint="99"/>
          </w:tcPr>
          <w:p w14:paraId="25A2A5E5" w14:textId="77777777" w:rsidR="00531989" w:rsidRPr="00531989" w:rsidRDefault="00531989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531989">
              <w:rPr>
                <w:rFonts w:eastAsia="Times New Roman" w:cstheme="minorHAnsi"/>
                <w:kern w:val="0"/>
                <w:lang w:eastAsia="en-ZA"/>
                <w14:ligatures w14:val="none"/>
              </w:rPr>
              <w:t>Item</w:t>
            </w:r>
          </w:p>
        </w:tc>
        <w:tc>
          <w:tcPr>
            <w:tcW w:w="1985" w:type="dxa"/>
            <w:shd w:val="clear" w:color="auto" w:fill="8EAADB" w:themeFill="accent1" w:themeFillTint="99"/>
          </w:tcPr>
          <w:p w14:paraId="6BC31163" w14:textId="77777777" w:rsidR="00531989" w:rsidRPr="00531989" w:rsidRDefault="00531989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531989">
              <w:rPr>
                <w:rFonts w:eastAsia="Times New Roman" w:cstheme="minorHAnsi"/>
                <w:kern w:val="0"/>
                <w:lang w:eastAsia="en-ZA"/>
                <w14:ligatures w14:val="none"/>
              </w:rPr>
              <w:t>Lead</w:t>
            </w:r>
          </w:p>
        </w:tc>
      </w:tr>
      <w:tr w:rsidR="00531989" w:rsidRPr="00531989" w14:paraId="5649ABB2" w14:textId="77777777" w:rsidTr="0070241E">
        <w:trPr>
          <w:trHeight w:val="427"/>
        </w:trPr>
        <w:tc>
          <w:tcPr>
            <w:tcW w:w="0" w:type="auto"/>
            <w:shd w:val="clear" w:color="auto" w:fill="auto"/>
          </w:tcPr>
          <w:p w14:paraId="64A0BAAE" w14:textId="2EEBC265" w:rsidR="00531989" w:rsidRPr="00531989" w:rsidRDefault="00B743FD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B743FD">
              <w:rPr>
                <w:rFonts w:eastAsia="Times New Roman" w:cstheme="minorHAnsi"/>
                <w:kern w:val="0"/>
                <w:lang w:eastAsia="en-ZA"/>
                <w14:ligatures w14:val="none"/>
              </w:rPr>
              <w:t>09:00 - 12:00</w:t>
            </w:r>
          </w:p>
        </w:tc>
        <w:tc>
          <w:tcPr>
            <w:tcW w:w="5360" w:type="dxa"/>
            <w:shd w:val="clear" w:color="auto" w:fill="auto"/>
          </w:tcPr>
          <w:p w14:paraId="05268AF8" w14:textId="78FC598B" w:rsidR="00531989" w:rsidRPr="00531989" w:rsidRDefault="00B743FD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B743FD">
              <w:rPr>
                <w:rFonts w:eastAsia="Times New Roman" w:cstheme="minorHAnsi"/>
                <w:kern w:val="0"/>
                <w:lang w:eastAsia="en-ZA"/>
                <w14:ligatures w14:val="none"/>
              </w:rPr>
              <w:t>Visit to one of your facilities.</w:t>
            </w:r>
          </w:p>
        </w:tc>
        <w:tc>
          <w:tcPr>
            <w:tcW w:w="1985" w:type="dxa"/>
            <w:shd w:val="clear" w:color="auto" w:fill="auto"/>
          </w:tcPr>
          <w:p w14:paraId="32ADF2D5" w14:textId="77777777" w:rsidR="00531989" w:rsidRPr="00531989" w:rsidRDefault="00531989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531989">
              <w:rPr>
                <w:rFonts w:eastAsia="Times New Roman" w:cstheme="minorHAnsi"/>
                <w:kern w:val="0"/>
                <w:lang w:eastAsia="en-ZA"/>
                <w14:ligatures w14:val="none"/>
              </w:rPr>
              <w:t>All</w:t>
            </w:r>
          </w:p>
        </w:tc>
      </w:tr>
      <w:tr w:rsidR="00531989" w:rsidRPr="00531989" w14:paraId="08B31CC7" w14:textId="77777777" w:rsidTr="00383078">
        <w:trPr>
          <w:trHeight w:val="403"/>
        </w:trPr>
        <w:tc>
          <w:tcPr>
            <w:tcW w:w="0" w:type="auto"/>
            <w:shd w:val="clear" w:color="auto" w:fill="8EAADB" w:themeFill="accent1" w:themeFillTint="99"/>
          </w:tcPr>
          <w:p w14:paraId="39AA170C" w14:textId="77777777" w:rsidR="00531989" w:rsidRPr="00531989" w:rsidRDefault="00531989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531989">
              <w:rPr>
                <w:rFonts w:eastAsia="Times New Roman" w:cstheme="minorHAnsi"/>
                <w:kern w:val="0"/>
                <w:lang w:eastAsia="en-ZA"/>
                <w14:ligatures w14:val="none"/>
              </w:rPr>
              <w:t>12:00 – 13:00</w:t>
            </w:r>
          </w:p>
        </w:tc>
        <w:tc>
          <w:tcPr>
            <w:tcW w:w="5360" w:type="dxa"/>
            <w:shd w:val="clear" w:color="auto" w:fill="8EAADB" w:themeFill="accent1" w:themeFillTint="99"/>
          </w:tcPr>
          <w:p w14:paraId="4D42FFED" w14:textId="77777777" w:rsidR="00531989" w:rsidRPr="00531989" w:rsidRDefault="00531989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531989">
              <w:rPr>
                <w:rFonts w:eastAsia="Times New Roman" w:cstheme="minorHAnsi"/>
                <w:kern w:val="0"/>
                <w:lang w:eastAsia="en-ZA"/>
                <w14:ligatures w14:val="none"/>
              </w:rPr>
              <w:t>Lunch Break</w:t>
            </w:r>
          </w:p>
        </w:tc>
        <w:tc>
          <w:tcPr>
            <w:tcW w:w="1985" w:type="dxa"/>
            <w:shd w:val="clear" w:color="auto" w:fill="8EAADB" w:themeFill="accent1" w:themeFillTint="99"/>
          </w:tcPr>
          <w:p w14:paraId="1E60F566" w14:textId="77777777" w:rsidR="00531989" w:rsidRPr="00531989" w:rsidRDefault="00531989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531989">
              <w:rPr>
                <w:rFonts w:eastAsia="Times New Roman" w:cstheme="minorHAnsi"/>
                <w:kern w:val="0"/>
                <w:lang w:eastAsia="en-ZA"/>
                <w14:ligatures w14:val="none"/>
              </w:rPr>
              <w:t>All</w:t>
            </w:r>
          </w:p>
        </w:tc>
      </w:tr>
      <w:tr w:rsidR="00531989" w:rsidRPr="00531989" w14:paraId="3F75D39A" w14:textId="77777777" w:rsidTr="0070241E">
        <w:trPr>
          <w:trHeight w:val="423"/>
        </w:trPr>
        <w:tc>
          <w:tcPr>
            <w:tcW w:w="0" w:type="auto"/>
          </w:tcPr>
          <w:p w14:paraId="5A63C626" w14:textId="0DCE350C" w:rsidR="00531989" w:rsidRPr="00531989" w:rsidRDefault="00E66476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E66476">
              <w:rPr>
                <w:rFonts w:eastAsia="Times New Roman" w:cstheme="minorHAnsi"/>
                <w:kern w:val="0"/>
                <w:lang w:eastAsia="en-ZA"/>
                <w14:ligatures w14:val="none"/>
              </w:rPr>
              <w:t>13:00 - 17:00</w:t>
            </w:r>
          </w:p>
        </w:tc>
        <w:tc>
          <w:tcPr>
            <w:tcW w:w="5360" w:type="dxa"/>
          </w:tcPr>
          <w:p w14:paraId="40B58110" w14:textId="2595E82A" w:rsidR="00531989" w:rsidRPr="00531989" w:rsidRDefault="00E66476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E66476">
              <w:rPr>
                <w:rFonts w:eastAsia="Times New Roman" w:cstheme="minorHAnsi"/>
                <w:kern w:val="0"/>
                <w:lang w:eastAsia="en-ZA"/>
                <w14:ligatures w14:val="none"/>
              </w:rPr>
              <w:t>Practical application of the tool: Collecting data, entering it into the tool, and interpreting the results. Identifying areas for improvement in the facility.</w:t>
            </w:r>
          </w:p>
        </w:tc>
        <w:tc>
          <w:tcPr>
            <w:tcW w:w="1985" w:type="dxa"/>
          </w:tcPr>
          <w:p w14:paraId="0E2513D0" w14:textId="77777777" w:rsidR="00531989" w:rsidRPr="00531989" w:rsidRDefault="00531989" w:rsidP="00531989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</w:tbl>
    <w:p w14:paraId="6716A204" w14:textId="77777777" w:rsidR="00531989" w:rsidRDefault="00531989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135D5EFD" w14:textId="77777777" w:rsidR="00373FEB" w:rsidRDefault="00373FEB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6A29808A" w14:textId="77777777" w:rsidR="00405513" w:rsidRDefault="00405513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6F432455" w14:textId="77777777" w:rsidR="00405513" w:rsidRDefault="00405513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0CF13954" w14:textId="77777777" w:rsidR="00405513" w:rsidRDefault="00405513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7F0041EC" w14:textId="77777777" w:rsidR="00405513" w:rsidRDefault="00405513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780AF72C" w14:textId="77777777" w:rsidR="006D2530" w:rsidRDefault="006D2530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0C56C241" w14:textId="77777777" w:rsidR="00405513" w:rsidRDefault="00405513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4155CE8A" w14:textId="77777777" w:rsidR="00405513" w:rsidRDefault="00405513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4549C8E0" w14:textId="77777777" w:rsidR="00405513" w:rsidRDefault="00405513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2E281DF8" w14:textId="388A9ABE" w:rsidR="00373FEB" w:rsidRDefault="00373FEB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ZA"/>
          <w14:ligatures w14:val="none"/>
        </w:rPr>
        <w:lastRenderedPageBreak/>
        <w:t xml:space="preserve">Day </w:t>
      </w:r>
      <w:r w:rsidR="000149E4">
        <w:rPr>
          <w:rFonts w:eastAsia="Times New Roman" w:cstheme="minorHAnsi"/>
          <w:b/>
          <w:bCs/>
          <w:kern w:val="0"/>
          <w:lang w:eastAsia="en-ZA"/>
          <w14:ligatures w14:val="none"/>
        </w:rPr>
        <w:t>4. Friday 4 August 2023</w:t>
      </w:r>
    </w:p>
    <w:p w14:paraId="08257820" w14:textId="5CA4A958" w:rsidR="00E75E8F" w:rsidRDefault="00E75E8F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ZA"/>
          <w14:ligatures w14:val="none"/>
        </w:rPr>
        <w:t>Chair Craig</w:t>
      </w:r>
    </w:p>
    <w:p w14:paraId="390CE9F4" w14:textId="77777777" w:rsidR="00E75E8F" w:rsidRDefault="00E75E8F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65EC478C" w14:textId="074A0390" w:rsidR="00373FEB" w:rsidRDefault="00E75E8F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E75E8F">
        <w:rPr>
          <w:rFonts w:eastAsia="Times New Roman" w:cstheme="minorHAnsi"/>
          <w:b/>
          <w:bCs/>
          <w:kern w:val="0"/>
          <w:lang w:eastAsia="en-ZA"/>
          <w14:ligatures w14:val="none"/>
        </w:rPr>
        <w:t>Practical Application - Analysis and Improvement Strateg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5360"/>
        <w:gridCol w:w="1985"/>
      </w:tblGrid>
      <w:tr w:rsidR="00373FEB" w:rsidRPr="00373FEB" w14:paraId="2D43630E" w14:textId="77777777" w:rsidTr="00383078">
        <w:trPr>
          <w:trHeight w:val="427"/>
        </w:trPr>
        <w:tc>
          <w:tcPr>
            <w:tcW w:w="0" w:type="auto"/>
            <w:shd w:val="clear" w:color="auto" w:fill="8EAADB" w:themeFill="accent1" w:themeFillTint="99"/>
          </w:tcPr>
          <w:p w14:paraId="6FD2A324" w14:textId="77777777" w:rsidR="00373FEB" w:rsidRPr="00373FEB" w:rsidRDefault="00373FEB" w:rsidP="00373FEB">
            <w:pPr>
              <w:rPr>
                <w:rFonts w:eastAsia="Times New Roman" w:cstheme="minorHAnsi"/>
                <w:b/>
                <w:bCs/>
                <w:kern w:val="0"/>
                <w:lang w:eastAsia="en-ZA"/>
                <w14:ligatures w14:val="none"/>
              </w:rPr>
            </w:pPr>
            <w:r w:rsidRPr="00373FEB">
              <w:rPr>
                <w:rFonts w:eastAsia="Times New Roman" w:cstheme="minorHAnsi"/>
                <w:b/>
                <w:bCs/>
                <w:kern w:val="0"/>
                <w:lang w:eastAsia="en-ZA"/>
                <w14:ligatures w14:val="none"/>
              </w:rPr>
              <w:t>Time</w:t>
            </w:r>
          </w:p>
        </w:tc>
        <w:tc>
          <w:tcPr>
            <w:tcW w:w="5360" w:type="dxa"/>
            <w:shd w:val="clear" w:color="auto" w:fill="8EAADB" w:themeFill="accent1" w:themeFillTint="99"/>
          </w:tcPr>
          <w:p w14:paraId="7EC97CF5" w14:textId="77777777" w:rsidR="00373FEB" w:rsidRPr="00373FEB" w:rsidRDefault="00373FEB" w:rsidP="00373FEB">
            <w:pPr>
              <w:rPr>
                <w:rFonts w:eastAsia="Times New Roman" w:cstheme="minorHAnsi"/>
                <w:b/>
                <w:bCs/>
                <w:kern w:val="0"/>
                <w:lang w:eastAsia="en-ZA"/>
                <w14:ligatures w14:val="none"/>
              </w:rPr>
            </w:pPr>
            <w:r w:rsidRPr="00373FEB">
              <w:rPr>
                <w:rFonts w:eastAsia="Times New Roman" w:cstheme="minorHAnsi"/>
                <w:b/>
                <w:bCs/>
                <w:kern w:val="0"/>
                <w:lang w:eastAsia="en-ZA"/>
                <w14:ligatures w14:val="none"/>
              </w:rPr>
              <w:t>Item</w:t>
            </w:r>
          </w:p>
        </w:tc>
        <w:tc>
          <w:tcPr>
            <w:tcW w:w="1985" w:type="dxa"/>
            <w:shd w:val="clear" w:color="auto" w:fill="8EAADB" w:themeFill="accent1" w:themeFillTint="99"/>
          </w:tcPr>
          <w:p w14:paraId="12CBBDF7" w14:textId="77777777" w:rsidR="00373FEB" w:rsidRPr="00373FEB" w:rsidRDefault="00373FEB" w:rsidP="00373FEB">
            <w:pPr>
              <w:rPr>
                <w:rFonts w:eastAsia="Times New Roman" w:cstheme="minorHAnsi"/>
                <w:b/>
                <w:bCs/>
                <w:kern w:val="0"/>
                <w:lang w:eastAsia="en-ZA"/>
                <w14:ligatures w14:val="none"/>
              </w:rPr>
            </w:pPr>
            <w:r w:rsidRPr="00373FEB">
              <w:rPr>
                <w:rFonts w:eastAsia="Times New Roman" w:cstheme="minorHAnsi"/>
                <w:b/>
                <w:bCs/>
                <w:kern w:val="0"/>
                <w:lang w:eastAsia="en-ZA"/>
                <w14:ligatures w14:val="none"/>
              </w:rPr>
              <w:t>Lead</w:t>
            </w:r>
          </w:p>
        </w:tc>
      </w:tr>
      <w:tr w:rsidR="00373FEB" w:rsidRPr="00373FEB" w14:paraId="450B24FD" w14:textId="77777777" w:rsidTr="0070241E">
        <w:trPr>
          <w:trHeight w:val="427"/>
        </w:trPr>
        <w:tc>
          <w:tcPr>
            <w:tcW w:w="0" w:type="auto"/>
            <w:shd w:val="clear" w:color="auto" w:fill="auto"/>
          </w:tcPr>
          <w:p w14:paraId="0D3BDE04" w14:textId="2E281DD5" w:rsidR="00373FEB" w:rsidRPr="00373FEB" w:rsidRDefault="0087367F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87367F">
              <w:rPr>
                <w:rFonts w:eastAsia="Times New Roman" w:cstheme="minorHAnsi"/>
                <w:kern w:val="0"/>
                <w:lang w:eastAsia="en-ZA"/>
                <w14:ligatures w14:val="none"/>
              </w:rPr>
              <w:t>09:00 - 11:00</w:t>
            </w:r>
          </w:p>
        </w:tc>
        <w:tc>
          <w:tcPr>
            <w:tcW w:w="5360" w:type="dxa"/>
            <w:shd w:val="clear" w:color="auto" w:fill="auto"/>
          </w:tcPr>
          <w:p w14:paraId="4CC0EF55" w14:textId="47562878" w:rsidR="00373FEB" w:rsidRPr="00373FEB" w:rsidRDefault="0087367F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87367F">
              <w:rPr>
                <w:rFonts w:eastAsia="Times New Roman" w:cstheme="minorHAnsi"/>
                <w:kern w:val="0"/>
                <w:lang w:eastAsia="en-ZA"/>
                <w14:ligatures w14:val="none"/>
              </w:rPr>
              <w:t>Understanding the impact of refrigerant gases on the environment and their contribution to the carbon footprint.</w:t>
            </w:r>
          </w:p>
        </w:tc>
        <w:tc>
          <w:tcPr>
            <w:tcW w:w="1985" w:type="dxa"/>
            <w:shd w:val="clear" w:color="auto" w:fill="auto"/>
          </w:tcPr>
          <w:p w14:paraId="20AA6C58" w14:textId="77777777" w:rsidR="00373FEB" w:rsidRPr="00373FEB" w:rsidRDefault="00373FEB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373FEB">
              <w:rPr>
                <w:rFonts w:eastAsia="Times New Roman" w:cstheme="minorHAnsi"/>
                <w:kern w:val="0"/>
                <w:lang w:eastAsia="en-ZA"/>
                <w14:ligatures w14:val="none"/>
              </w:rPr>
              <w:t>All</w:t>
            </w:r>
          </w:p>
        </w:tc>
      </w:tr>
      <w:tr w:rsidR="00373FEB" w:rsidRPr="00373FEB" w14:paraId="39CE1A13" w14:textId="77777777" w:rsidTr="0070241E">
        <w:trPr>
          <w:trHeight w:val="404"/>
        </w:trPr>
        <w:tc>
          <w:tcPr>
            <w:tcW w:w="0" w:type="auto"/>
          </w:tcPr>
          <w:p w14:paraId="5796E084" w14:textId="681DBAEF" w:rsidR="00373FEB" w:rsidRPr="00373FEB" w:rsidRDefault="006633FC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6633FC">
              <w:rPr>
                <w:rFonts w:eastAsia="Times New Roman" w:cstheme="minorHAnsi"/>
                <w:kern w:val="0"/>
                <w:lang w:eastAsia="en-ZA"/>
                <w14:ligatures w14:val="none"/>
              </w:rPr>
              <w:t>11:00 - 12:00</w:t>
            </w:r>
          </w:p>
        </w:tc>
        <w:tc>
          <w:tcPr>
            <w:tcW w:w="5360" w:type="dxa"/>
          </w:tcPr>
          <w:p w14:paraId="5230034A" w14:textId="23E10B7D" w:rsidR="00373FEB" w:rsidRPr="00373FEB" w:rsidRDefault="006633FC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6633FC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Learning how to identify the type and </w:t>
            </w:r>
            <w:proofErr w:type="gramStart"/>
            <w:r w:rsidRPr="006633FC">
              <w:rPr>
                <w:rFonts w:eastAsia="Times New Roman" w:cstheme="minorHAnsi"/>
                <w:kern w:val="0"/>
                <w:lang w:eastAsia="en-ZA"/>
                <w14:ligatures w14:val="none"/>
              </w:rPr>
              <w:t>amount</w:t>
            </w:r>
            <w:proofErr w:type="gramEnd"/>
            <w:r w:rsidRPr="006633FC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of gases in use at your sites.</w:t>
            </w:r>
          </w:p>
        </w:tc>
        <w:tc>
          <w:tcPr>
            <w:tcW w:w="1985" w:type="dxa"/>
          </w:tcPr>
          <w:p w14:paraId="16FB17D6" w14:textId="2FB6DF73" w:rsidR="00373FEB" w:rsidRPr="00373FEB" w:rsidRDefault="00373FEB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  <w:tr w:rsidR="00373FEB" w:rsidRPr="00373FEB" w14:paraId="04C7245E" w14:textId="77777777" w:rsidTr="00383078">
        <w:trPr>
          <w:trHeight w:val="403"/>
        </w:trPr>
        <w:tc>
          <w:tcPr>
            <w:tcW w:w="0" w:type="auto"/>
            <w:shd w:val="clear" w:color="auto" w:fill="8EAADB" w:themeFill="accent1" w:themeFillTint="99"/>
          </w:tcPr>
          <w:p w14:paraId="52E5D109" w14:textId="77777777" w:rsidR="00373FEB" w:rsidRPr="00373FEB" w:rsidRDefault="00373FEB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373FEB">
              <w:rPr>
                <w:rFonts w:eastAsia="Times New Roman" w:cstheme="minorHAnsi"/>
                <w:kern w:val="0"/>
                <w:lang w:eastAsia="en-ZA"/>
                <w14:ligatures w14:val="none"/>
              </w:rPr>
              <w:t>12:00 – 13:00</w:t>
            </w:r>
          </w:p>
        </w:tc>
        <w:tc>
          <w:tcPr>
            <w:tcW w:w="5360" w:type="dxa"/>
            <w:shd w:val="clear" w:color="auto" w:fill="8EAADB" w:themeFill="accent1" w:themeFillTint="99"/>
          </w:tcPr>
          <w:p w14:paraId="5591274D" w14:textId="77777777" w:rsidR="00373FEB" w:rsidRPr="00373FEB" w:rsidRDefault="00373FEB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373FEB">
              <w:rPr>
                <w:rFonts w:eastAsia="Times New Roman" w:cstheme="minorHAnsi"/>
                <w:kern w:val="0"/>
                <w:lang w:eastAsia="en-ZA"/>
                <w14:ligatures w14:val="none"/>
              </w:rPr>
              <w:t>Lunch Break</w:t>
            </w:r>
          </w:p>
        </w:tc>
        <w:tc>
          <w:tcPr>
            <w:tcW w:w="1985" w:type="dxa"/>
            <w:shd w:val="clear" w:color="auto" w:fill="8EAADB" w:themeFill="accent1" w:themeFillTint="99"/>
          </w:tcPr>
          <w:p w14:paraId="3C9D976E" w14:textId="77777777" w:rsidR="00373FEB" w:rsidRPr="00373FEB" w:rsidRDefault="00373FEB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373FEB">
              <w:rPr>
                <w:rFonts w:eastAsia="Times New Roman" w:cstheme="minorHAnsi"/>
                <w:kern w:val="0"/>
                <w:lang w:eastAsia="en-ZA"/>
                <w14:ligatures w14:val="none"/>
              </w:rPr>
              <w:t>All</w:t>
            </w:r>
          </w:p>
        </w:tc>
      </w:tr>
      <w:tr w:rsidR="00373FEB" w:rsidRPr="00373FEB" w14:paraId="1769F9D0" w14:textId="77777777" w:rsidTr="0070241E">
        <w:trPr>
          <w:trHeight w:val="423"/>
        </w:trPr>
        <w:tc>
          <w:tcPr>
            <w:tcW w:w="0" w:type="auto"/>
          </w:tcPr>
          <w:p w14:paraId="66CACF9C" w14:textId="18E1AF15" w:rsidR="00373FEB" w:rsidRPr="00373FEB" w:rsidRDefault="00060469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060469">
              <w:rPr>
                <w:rFonts w:eastAsia="Times New Roman" w:cstheme="minorHAnsi"/>
                <w:kern w:val="0"/>
                <w:lang w:eastAsia="en-ZA"/>
                <w14:ligatures w14:val="none"/>
              </w:rPr>
              <w:t>13:00 - 15:00</w:t>
            </w:r>
          </w:p>
        </w:tc>
        <w:tc>
          <w:tcPr>
            <w:tcW w:w="5360" w:type="dxa"/>
          </w:tcPr>
          <w:p w14:paraId="0D8B8CFC" w14:textId="12A04CA0" w:rsidR="00373FEB" w:rsidRPr="00373FEB" w:rsidRDefault="00060469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  <w:r w:rsidRPr="00060469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Understanding how significant leaks can impact your carbon footprint. Developing strategies for improvement: Installation of </w:t>
            </w:r>
            <w:proofErr w:type="gramStart"/>
            <w:r w:rsidRPr="00060469">
              <w:rPr>
                <w:rFonts w:eastAsia="Times New Roman" w:cstheme="minorHAnsi"/>
                <w:kern w:val="0"/>
                <w:lang w:eastAsia="en-ZA"/>
                <w14:ligatures w14:val="none"/>
              </w:rPr>
              <w:t>low-energy</w:t>
            </w:r>
            <w:proofErr w:type="gramEnd"/>
            <w:r w:rsidRPr="00060469">
              <w:rPr>
                <w:rFonts w:eastAsia="Times New Roman" w:cstheme="minorHAnsi"/>
                <w:kern w:val="0"/>
                <w:lang w:eastAsia="en-ZA"/>
                <w14:ligatures w14:val="none"/>
              </w:rPr>
              <w:t xml:space="preserve"> 'LED' lights, efficient air conditioning systems, efficient fridges, fans, and pumps</w:t>
            </w:r>
          </w:p>
        </w:tc>
        <w:tc>
          <w:tcPr>
            <w:tcW w:w="1985" w:type="dxa"/>
          </w:tcPr>
          <w:p w14:paraId="3DAC55F2" w14:textId="77777777" w:rsidR="00373FEB" w:rsidRPr="00373FEB" w:rsidRDefault="00373FEB" w:rsidP="00373FEB">
            <w:pPr>
              <w:rPr>
                <w:rFonts w:eastAsia="Times New Roman" w:cstheme="minorHAnsi"/>
                <w:kern w:val="0"/>
                <w:lang w:eastAsia="en-ZA"/>
                <w14:ligatures w14:val="none"/>
              </w:rPr>
            </w:pPr>
          </w:p>
        </w:tc>
      </w:tr>
    </w:tbl>
    <w:p w14:paraId="0D2FA321" w14:textId="77777777" w:rsidR="00373FEB" w:rsidRPr="00373FEB" w:rsidRDefault="00373FEB" w:rsidP="00373FEB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7791D0EC" w14:textId="77777777" w:rsidR="00373FEB" w:rsidRPr="00373FEB" w:rsidRDefault="00373FEB" w:rsidP="00373FEB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7E9953A4" w14:textId="77777777" w:rsidR="00405513" w:rsidRDefault="00405513" w:rsidP="001C324B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>
        <w:rPr>
          <w:rFonts w:eastAsia="Times New Roman" w:cstheme="minorHAnsi"/>
          <w:b/>
          <w:bCs/>
          <w:kern w:val="0"/>
          <w:lang w:eastAsia="en-ZA"/>
          <w14:ligatures w14:val="none"/>
        </w:rPr>
        <w:t>Monday 7 August:</w:t>
      </w:r>
    </w:p>
    <w:p w14:paraId="11635B5F" w14:textId="77777777" w:rsidR="00405513" w:rsidRDefault="00405513" w:rsidP="001C324B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366C9D44" w14:textId="5B2ABB61" w:rsidR="001C324B" w:rsidRPr="001C324B" w:rsidRDefault="001C324B" w:rsidP="001C324B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1C324B">
        <w:rPr>
          <w:rFonts w:eastAsia="Times New Roman" w:cstheme="minorHAnsi"/>
          <w:b/>
          <w:bCs/>
          <w:kern w:val="0"/>
          <w:lang w:eastAsia="en-ZA"/>
          <w14:ligatures w14:val="none"/>
        </w:rPr>
        <w:t>Reflections and Feedback</w:t>
      </w:r>
    </w:p>
    <w:p w14:paraId="7FDA0B4C" w14:textId="77777777" w:rsidR="001C324B" w:rsidRPr="001C324B" w:rsidRDefault="001C324B" w:rsidP="001C324B">
      <w:pPr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1C324B">
        <w:rPr>
          <w:rFonts w:eastAsia="Times New Roman" w:cstheme="minorHAnsi"/>
          <w:b/>
          <w:bCs/>
          <w:kern w:val="0"/>
          <w:lang w:eastAsia="en-ZA"/>
          <w14:ligatures w14:val="none"/>
        </w:rPr>
        <w:t>09:00 - 11:00: Reflections on the learning experience.</w:t>
      </w:r>
    </w:p>
    <w:p w14:paraId="6AF05B64" w14:textId="77777777" w:rsidR="001C324B" w:rsidRPr="001C324B" w:rsidRDefault="001C324B" w:rsidP="001C324B">
      <w:pPr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1C324B">
        <w:rPr>
          <w:rFonts w:eastAsia="Times New Roman" w:cstheme="minorHAnsi"/>
          <w:b/>
          <w:bCs/>
          <w:kern w:val="0"/>
          <w:lang w:eastAsia="en-ZA"/>
          <w14:ligatures w14:val="none"/>
        </w:rPr>
        <w:t>11:00 - 12:00: Feedback session: What went well? What could be improved?</w:t>
      </w:r>
    </w:p>
    <w:p w14:paraId="21EF040A" w14:textId="77777777" w:rsidR="001C324B" w:rsidRPr="001C324B" w:rsidRDefault="001C324B" w:rsidP="001C324B">
      <w:pPr>
        <w:numPr>
          <w:ilvl w:val="0"/>
          <w:numId w:val="8"/>
        </w:num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  <w:r w:rsidRPr="001C324B">
        <w:rPr>
          <w:rFonts w:eastAsia="Times New Roman" w:cstheme="minorHAnsi"/>
          <w:b/>
          <w:bCs/>
          <w:kern w:val="0"/>
          <w:lang w:eastAsia="en-ZA"/>
          <w14:ligatures w14:val="none"/>
        </w:rPr>
        <w:t>12:00 - 13:00: Closing remarks and next steps.</w:t>
      </w:r>
    </w:p>
    <w:p w14:paraId="6F1863F6" w14:textId="77777777" w:rsidR="001C324B" w:rsidRDefault="001C324B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p w14:paraId="23032D5A" w14:textId="77777777" w:rsidR="001C324B" w:rsidRPr="00531989" w:rsidRDefault="001C324B" w:rsidP="005256C3">
      <w:pPr>
        <w:spacing w:after="0" w:line="240" w:lineRule="auto"/>
        <w:rPr>
          <w:rFonts w:eastAsia="Times New Roman" w:cstheme="minorHAnsi"/>
          <w:b/>
          <w:bCs/>
          <w:kern w:val="0"/>
          <w:lang w:eastAsia="en-ZA"/>
          <w14:ligatures w14:val="none"/>
        </w:rPr>
      </w:pPr>
    </w:p>
    <w:sectPr w:rsidR="001C324B" w:rsidRPr="00531989" w:rsidSect="001E5191">
      <w:headerReference w:type="default" r:id="rId7"/>
      <w:pgSz w:w="11906" w:h="16838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5E093" w14:textId="77777777" w:rsidR="00C228C7" w:rsidRDefault="00C228C7" w:rsidP="00070827">
      <w:pPr>
        <w:spacing w:after="0" w:line="240" w:lineRule="auto"/>
      </w:pPr>
      <w:r>
        <w:separator/>
      </w:r>
    </w:p>
  </w:endnote>
  <w:endnote w:type="continuationSeparator" w:id="0">
    <w:p w14:paraId="62EE91F4" w14:textId="77777777" w:rsidR="00C228C7" w:rsidRDefault="00C228C7" w:rsidP="00070827">
      <w:pPr>
        <w:spacing w:after="0" w:line="240" w:lineRule="auto"/>
      </w:pPr>
      <w:r>
        <w:continuationSeparator/>
      </w:r>
    </w:p>
  </w:endnote>
  <w:endnote w:type="continuationNotice" w:id="1">
    <w:p w14:paraId="52227936" w14:textId="77777777" w:rsidR="00C228C7" w:rsidRDefault="00C228C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15590" w14:textId="77777777" w:rsidR="00C228C7" w:rsidRDefault="00C228C7" w:rsidP="00070827">
      <w:pPr>
        <w:spacing w:after="0" w:line="240" w:lineRule="auto"/>
      </w:pPr>
      <w:r>
        <w:separator/>
      </w:r>
    </w:p>
  </w:footnote>
  <w:footnote w:type="continuationSeparator" w:id="0">
    <w:p w14:paraId="4D9B739A" w14:textId="77777777" w:rsidR="00C228C7" w:rsidRDefault="00C228C7" w:rsidP="00070827">
      <w:pPr>
        <w:spacing w:after="0" w:line="240" w:lineRule="auto"/>
      </w:pPr>
      <w:r>
        <w:continuationSeparator/>
      </w:r>
    </w:p>
  </w:footnote>
  <w:footnote w:type="continuationNotice" w:id="1">
    <w:p w14:paraId="4BBF1BAD" w14:textId="77777777" w:rsidR="00C228C7" w:rsidRDefault="00C228C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2D529" w14:textId="4815A876" w:rsidR="00070827" w:rsidRPr="009B305B" w:rsidRDefault="00383078" w:rsidP="009B305B">
    <w:pPr>
      <w:spacing w:after="0" w:line="240" w:lineRule="auto"/>
      <w:rPr>
        <w:rFonts w:ascii="Calibri" w:eastAsia="Times New Roman" w:hAnsi="Calibri" w:cs="Calibri"/>
        <w:b/>
        <w:bCs/>
        <w:kern w:val="0"/>
        <w:lang w:eastAsia="en-ZA"/>
        <w14:ligatures w14:val="none"/>
      </w:rPr>
    </w:pPr>
    <w:r>
      <w:rPr>
        <w:rFonts w:ascii="Calibri" w:eastAsia="Times New Roman" w:hAnsi="Calibri" w:cs="Calibri"/>
        <w:b/>
        <w:bCs/>
        <w:noProof/>
        <w:kern w:val="0"/>
        <w:lang w:eastAsia="en-ZA"/>
        <w14:ligatures w14:val="none"/>
      </w:rPr>
      <w:drawing>
        <wp:inline distT="0" distB="0" distL="0" distR="0" wp14:anchorId="65768CC1" wp14:editId="7831FB61">
          <wp:extent cx="1418527" cy="889000"/>
          <wp:effectExtent l="0" t="0" r="0" b="6350"/>
          <wp:docPr id="174322693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9028" cy="8955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070827">
      <w:rPr>
        <w:rFonts w:ascii="Calibri" w:eastAsia="Times New Roman" w:hAnsi="Calibri" w:cs="Calibri"/>
        <w:b/>
        <w:bCs/>
        <w:kern w:val="0"/>
        <w:lang w:eastAsia="en-ZA"/>
        <w14:ligatures w14:val="none"/>
      </w:rPr>
      <w:t xml:space="preserve">                        </w:t>
    </w:r>
    <w:r>
      <w:rPr>
        <w:rFonts w:ascii="Calibri" w:eastAsia="Times New Roman" w:hAnsi="Calibri" w:cs="Calibri"/>
        <w:b/>
        <w:bCs/>
        <w:kern w:val="0"/>
        <w:lang w:eastAsia="en-ZA"/>
        <w14:ligatures w14:val="none"/>
      </w:rPr>
      <w:tab/>
    </w:r>
    <w:r>
      <w:rPr>
        <w:rFonts w:ascii="Calibri" w:eastAsia="Times New Roman" w:hAnsi="Calibri" w:cs="Calibri"/>
        <w:b/>
        <w:bCs/>
        <w:kern w:val="0"/>
        <w:lang w:eastAsia="en-ZA"/>
        <w14:ligatures w14:val="none"/>
      </w:rPr>
      <w:tab/>
    </w:r>
    <w:r>
      <w:rPr>
        <w:rFonts w:ascii="Calibri" w:eastAsia="Times New Roman" w:hAnsi="Calibri" w:cs="Calibri"/>
        <w:b/>
        <w:bCs/>
        <w:kern w:val="0"/>
        <w:lang w:eastAsia="en-ZA"/>
        <w14:ligatures w14:val="none"/>
      </w:rPr>
      <w:tab/>
    </w:r>
    <w:r>
      <w:rPr>
        <w:rFonts w:ascii="Calibri" w:eastAsia="Times New Roman" w:hAnsi="Calibri" w:cs="Calibri"/>
        <w:b/>
        <w:bCs/>
        <w:kern w:val="0"/>
        <w:lang w:eastAsia="en-ZA"/>
        <w14:ligatures w14:val="none"/>
      </w:rPr>
      <w:tab/>
    </w:r>
    <w:r w:rsidRPr="00383078">
      <w:rPr>
        <w:rFonts w:ascii="Calibri" w:eastAsia="Times New Roman" w:hAnsi="Calibri" w:cs="Calibri"/>
        <w:b/>
        <w:bCs/>
        <w:noProof/>
        <w:kern w:val="0"/>
        <w:lang w:eastAsia="en-ZA"/>
        <w14:ligatures w14:val="none"/>
      </w:rPr>
      <w:drawing>
        <wp:inline distT="0" distB="0" distL="0" distR="0" wp14:anchorId="1C05DB60" wp14:editId="11984FAE">
          <wp:extent cx="1035050" cy="768350"/>
          <wp:effectExtent l="0" t="0" r="0" b="0"/>
          <wp:docPr id="2132429644" name="Picture 3" descr="90dc3f46-fcfb-4b96-83ab-9a143d9256a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90dc3f46-fcfb-4b96-83ab-9a143d9256a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050" cy="768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145C6"/>
    <w:multiLevelType w:val="multilevel"/>
    <w:tmpl w:val="E64EE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637B43"/>
    <w:multiLevelType w:val="multilevel"/>
    <w:tmpl w:val="F91A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FC0903"/>
    <w:multiLevelType w:val="multilevel"/>
    <w:tmpl w:val="DFDEF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A260D2"/>
    <w:multiLevelType w:val="hybridMultilevel"/>
    <w:tmpl w:val="4C166B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03252F"/>
    <w:multiLevelType w:val="multilevel"/>
    <w:tmpl w:val="54800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AE3E14"/>
    <w:multiLevelType w:val="hybridMultilevel"/>
    <w:tmpl w:val="CC3E196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971F89"/>
    <w:multiLevelType w:val="hybridMultilevel"/>
    <w:tmpl w:val="199CE036"/>
    <w:lvl w:ilvl="0" w:tplc="1728981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103415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57460958">
    <w:abstractNumId w:val="5"/>
  </w:num>
  <w:num w:numId="3" w16cid:durableId="1812549850">
    <w:abstractNumId w:val="6"/>
  </w:num>
  <w:num w:numId="4" w16cid:durableId="371686652">
    <w:abstractNumId w:val="3"/>
  </w:num>
  <w:num w:numId="5" w16cid:durableId="256132850">
    <w:abstractNumId w:val="1"/>
  </w:num>
  <w:num w:numId="6" w16cid:durableId="210960962">
    <w:abstractNumId w:val="4"/>
  </w:num>
  <w:num w:numId="7" w16cid:durableId="1536889423">
    <w:abstractNumId w:val="0"/>
  </w:num>
  <w:num w:numId="8" w16cid:durableId="14759484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sjQwM7SwtDQ2NDFW0lEKTi0uzszPAykwrAUAb2HxZCwAAAA="/>
  </w:docVars>
  <w:rsids>
    <w:rsidRoot w:val="00070827"/>
    <w:rsid w:val="00002559"/>
    <w:rsid w:val="00002B61"/>
    <w:rsid w:val="000149E4"/>
    <w:rsid w:val="000407D7"/>
    <w:rsid w:val="00060469"/>
    <w:rsid w:val="00070827"/>
    <w:rsid w:val="00080606"/>
    <w:rsid w:val="000868DD"/>
    <w:rsid w:val="0008757E"/>
    <w:rsid w:val="000A1968"/>
    <w:rsid w:val="000A4DF6"/>
    <w:rsid w:val="000A6C61"/>
    <w:rsid w:val="000B7BD9"/>
    <w:rsid w:val="000D5684"/>
    <w:rsid w:val="000E7902"/>
    <w:rsid w:val="000F158B"/>
    <w:rsid w:val="00137112"/>
    <w:rsid w:val="001523BF"/>
    <w:rsid w:val="00155D3C"/>
    <w:rsid w:val="001837F1"/>
    <w:rsid w:val="001A2DEA"/>
    <w:rsid w:val="001B4275"/>
    <w:rsid w:val="001B48C6"/>
    <w:rsid w:val="001C324B"/>
    <w:rsid w:val="001D2645"/>
    <w:rsid w:val="001E5191"/>
    <w:rsid w:val="001F4FCB"/>
    <w:rsid w:val="00203166"/>
    <w:rsid w:val="0027499E"/>
    <w:rsid w:val="002E68C4"/>
    <w:rsid w:val="002F3A88"/>
    <w:rsid w:val="00316674"/>
    <w:rsid w:val="00321F13"/>
    <w:rsid w:val="003256C5"/>
    <w:rsid w:val="00370B32"/>
    <w:rsid w:val="00373FEB"/>
    <w:rsid w:val="00381E2E"/>
    <w:rsid w:val="00383078"/>
    <w:rsid w:val="003867B3"/>
    <w:rsid w:val="00387BD4"/>
    <w:rsid w:val="003A4FF0"/>
    <w:rsid w:val="003C152B"/>
    <w:rsid w:val="003C4BA5"/>
    <w:rsid w:val="003F5255"/>
    <w:rsid w:val="00405513"/>
    <w:rsid w:val="004435F8"/>
    <w:rsid w:val="004575AC"/>
    <w:rsid w:val="0047483A"/>
    <w:rsid w:val="00476ABF"/>
    <w:rsid w:val="004838AA"/>
    <w:rsid w:val="0049033D"/>
    <w:rsid w:val="0049443D"/>
    <w:rsid w:val="004C3FA7"/>
    <w:rsid w:val="00511053"/>
    <w:rsid w:val="00516EED"/>
    <w:rsid w:val="005256C3"/>
    <w:rsid w:val="005259B3"/>
    <w:rsid w:val="00531989"/>
    <w:rsid w:val="00533D3D"/>
    <w:rsid w:val="005410DB"/>
    <w:rsid w:val="00554B86"/>
    <w:rsid w:val="00572719"/>
    <w:rsid w:val="005752E6"/>
    <w:rsid w:val="00575B90"/>
    <w:rsid w:val="00583DEE"/>
    <w:rsid w:val="0058798F"/>
    <w:rsid w:val="005B2377"/>
    <w:rsid w:val="005B702C"/>
    <w:rsid w:val="00662BB5"/>
    <w:rsid w:val="006633FC"/>
    <w:rsid w:val="00682A38"/>
    <w:rsid w:val="006A6422"/>
    <w:rsid w:val="006B2C9C"/>
    <w:rsid w:val="006D2530"/>
    <w:rsid w:val="006D7F72"/>
    <w:rsid w:val="006E257F"/>
    <w:rsid w:val="006E4967"/>
    <w:rsid w:val="006F4002"/>
    <w:rsid w:val="007115F4"/>
    <w:rsid w:val="00724AB2"/>
    <w:rsid w:val="007343BF"/>
    <w:rsid w:val="007554A8"/>
    <w:rsid w:val="0079172E"/>
    <w:rsid w:val="007B599A"/>
    <w:rsid w:val="008041E7"/>
    <w:rsid w:val="00846ADB"/>
    <w:rsid w:val="0087367F"/>
    <w:rsid w:val="008A58A2"/>
    <w:rsid w:val="008A6A4A"/>
    <w:rsid w:val="009113CC"/>
    <w:rsid w:val="00920DEC"/>
    <w:rsid w:val="0092668F"/>
    <w:rsid w:val="009275BF"/>
    <w:rsid w:val="009307BC"/>
    <w:rsid w:val="00954862"/>
    <w:rsid w:val="00984B60"/>
    <w:rsid w:val="009B305B"/>
    <w:rsid w:val="00A05A10"/>
    <w:rsid w:val="00A12114"/>
    <w:rsid w:val="00A15A7F"/>
    <w:rsid w:val="00A21755"/>
    <w:rsid w:val="00A25BF4"/>
    <w:rsid w:val="00A3489B"/>
    <w:rsid w:val="00A3571A"/>
    <w:rsid w:val="00A37EE2"/>
    <w:rsid w:val="00A41823"/>
    <w:rsid w:val="00A62DD1"/>
    <w:rsid w:val="00A8093D"/>
    <w:rsid w:val="00A8283F"/>
    <w:rsid w:val="00A869B7"/>
    <w:rsid w:val="00AA4328"/>
    <w:rsid w:val="00AA6279"/>
    <w:rsid w:val="00AC4EC3"/>
    <w:rsid w:val="00AC5F04"/>
    <w:rsid w:val="00AF7039"/>
    <w:rsid w:val="00B2108A"/>
    <w:rsid w:val="00B263FB"/>
    <w:rsid w:val="00B41504"/>
    <w:rsid w:val="00B44D65"/>
    <w:rsid w:val="00B710EE"/>
    <w:rsid w:val="00B72D13"/>
    <w:rsid w:val="00B743FD"/>
    <w:rsid w:val="00BC06DA"/>
    <w:rsid w:val="00BC2781"/>
    <w:rsid w:val="00BC2E92"/>
    <w:rsid w:val="00BD7FDA"/>
    <w:rsid w:val="00C139C5"/>
    <w:rsid w:val="00C228C7"/>
    <w:rsid w:val="00C33718"/>
    <w:rsid w:val="00C82E18"/>
    <w:rsid w:val="00C951CB"/>
    <w:rsid w:val="00CA5523"/>
    <w:rsid w:val="00CB46F4"/>
    <w:rsid w:val="00CB5EE8"/>
    <w:rsid w:val="00CC54A4"/>
    <w:rsid w:val="00D003A0"/>
    <w:rsid w:val="00D01276"/>
    <w:rsid w:val="00D036C8"/>
    <w:rsid w:val="00D20313"/>
    <w:rsid w:val="00D466B9"/>
    <w:rsid w:val="00D63631"/>
    <w:rsid w:val="00D647A6"/>
    <w:rsid w:val="00D76905"/>
    <w:rsid w:val="00D83242"/>
    <w:rsid w:val="00D9157E"/>
    <w:rsid w:val="00DE79FD"/>
    <w:rsid w:val="00DE7D6C"/>
    <w:rsid w:val="00E317A2"/>
    <w:rsid w:val="00E37C5C"/>
    <w:rsid w:val="00E40F41"/>
    <w:rsid w:val="00E66476"/>
    <w:rsid w:val="00E75E8F"/>
    <w:rsid w:val="00E9213C"/>
    <w:rsid w:val="00EA7FFA"/>
    <w:rsid w:val="00EB51CA"/>
    <w:rsid w:val="00EB5C29"/>
    <w:rsid w:val="00ED30C6"/>
    <w:rsid w:val="00EE08E6"/>
    <w:rsid w:val="00F14092"/>
    <w:rsid w:val="00F40FED"/>
    <w:rsid w:val="00F53D16"/>
    <w:rsid w:val="00F82F2E"/>
    <w:rsid w:val="00F9394A"/>
    <w:rsid w:val="00FA3FB2"/>
    <w:rsid w:val="00FC5031"/>
    <w:rsid w:val="00FD03FB"/>
    <w:rsid w:val="00FF199D"/>
    <w:rsid w:val="00FF4587"/>
    <w:rsid w:val="00FF7381"/>
    <w:rsid w:val="27B9E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CE2C58E"/>
  <w15:chartTrackingRefBased/>
  <w15:docId w15:val="{583380E7-BCC2-4BA3-9507-8E049FA1B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9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8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827"/>
  </w:style>
  <w:style w:type="paragraph" w:styleId="Footer">
    <w:name w:val="footer"/>
    <w:basedOn w:val="Normal"/>
    <w:link w:val="FooterChar"/>
    <w:uiPriority w:val="99"/>
    <w:unhideWhenUsed/>
    <w:rsid w:val="000708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827"/>
  </w:style>
  <w:style w:type="table" w:styleId="TableGrid">
    <w:name w:val="Table Grid"/>
    <w:basedOn w:val="TableNormal"/>
    <w:uiPriority w:val="39"/>
    <w:rsid w:val="000708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5EE8"/>
    <w:pPr>
      <w:spacing w:after="0" w:line="240" w:lineRule="auto"/>
      <w:ind w:left="720"/>
    </w:pPr>
    <w:rPr>
      <w:rFonts w:ascii="Calibri" w:hAnsi="Calibri" w:cs="Calibri"/>
      <w:kern w:val="0"/>
      <w14:ligatures w14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210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10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1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97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7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5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4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24</Words>
  <Characters>2846</Characters>
  <Application>Microsoft Office Word</Application>
  <DocSecurity>0</DocSecurity>
  <Lines>174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ilwe Satekge</dc:creator>
  <cp:keywords/>
  <dc:description/>
  <cp:lastModifiedBy>Craig Parker</cp:lastModifiedBy>
  <cp:revision>3</cp:revision>
  <dcterms:created xsi:type="dcterms:W3CDTF">2023-07-27T10:58:00Z</dcterms:created>
  <dcterms:modified xsi:type="dcterms:W3CDTF">2023-11-30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ae66a543e22b73feba468984655e2f2f29ba2f5540403eeee8ab3fdf8b7ec8</vt:lpwstr>
  </property>
</Properties>
</file>